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260B4" w14:textId="5ECD1D92" w:rsidR="00B646F9" w:rsidRPr="00235371" w:rsidRDefault="00915BEB" w:rsidP="00416D65">
      <w:pPr>
        <w:spacing w:before="360" w:after="240"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noProof/>
        </w:rPr>
        <w:drawing>
          <wp:anchor distT="0" distB="0" distL="114300" distR="114300" simplePos="0" relativeHeight="251659264" behindDoc="0" locked="0" layoutInCell="1" allowOverlap="1" wp14:anchorId="771F4381" wp14:editId="2098772D">
            <wp:simplePos x="0" y="0"/>
            <wp:positionH relativeFrom="column">
              <wp:posOffset>7213600</wp:posOffset>
            </wp:positionH>
            <wp:positionV relativeFrom="paragraph">
              <wp:posOffset>446405</wp:posOffset>
            </wp:positionV>
            <wp:extent cx="819260" cy="819260"/>
            <wp:effectExtent l="0" t="0" r="0" b="0"/>
            <wp:wrapNone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FWIconChicke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19260" cy="81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986">
        <w:rPr>
          <w:rFonts w:ascii="Open Sans" w:hAnsi="Open Sans" w:cs="Open Sans"/>
          <w:b/>
        </w:rPr>
        <w:t>Resource Inventory</w:t>
      </w:r>
      <w:r w:rsidR="00B646F9" w:rsidRPr="00235371">
        <w:rPr>
          <w:rFonts w:ascii="Open Sans" w:hAnsi="Open Sans" w:cs="Open Sans"/>
          <w:b/>
        </w:rPr>
        <w:t xml:space="preserve"> Worksheet</w:t>
      </w:r>
    </w:p>
    <w:p w14:paraId="1A4298A5" w14:textId="77777777" w:rsidR="00B646F9" w:rsidRPr="00235371" w:rsidRDefault="00B646F9" w:rsidP="00B646F9">
      <w:pPr>
        <w:spacing w:after="0"/>
        <w:rPr>
          <w:rFonts w:ascii="Open Sans" w:hAnsi="Open Sans" w:cs="Open Sans"/>
        </w:rPr>
      </w:pPr>
    </w:p>
    <w:p w14:paraId="07E6B9E0" w14:textId="3066C277" w:rsidR="00B646F9" w:rsidRDefault="00B646F9" w:rsidP="00B646F9">
      <w:pPr>
        <w:spacing w:after="0"/>
        <w:rPr>
          <w:rFonts w:ascii="Open Sans" w:hAnsi="Open Sans" w:cs="Open Sans"/>
        </w:rPr>
      </w:pPr>
      <w:r w:rsidRPr="00235371">
        <w:rPr>
          <w:rFonts w:ascii="Open Sans" w:hAnsi="Open Sans" w:cs="Open Sans"/>
          <w:b/>
        </w:rPr>
        <w:t xml:space="preserve">Name </w:t>
      </w:r>
      <w:r w:rsidRPr="00235371">
        <w:rPr>
          <w:rFonts w:ascii="Open Sans" w:hAnsi="Open Sans" w:cs="Open Sans"/>
        </w:rPr>
        <w:t>___________________________________</w:t>
      </w:r>
      <w:r w:rsidR="00384CC5">
        <w:rPr>
          <w:rFonts w:ascii="Open Sans" w:hAnsi="Open Sans" w:cs="Open Sans"/>
        </w:rPr>
        <w:t>________________________________________</w:t>
      </w:r>
      <w:r w:rsidRPr="00235371">
        <w:rPr>
          <w:rFonts w:ascii="Open Sans" w:hAnsi="Open Sans" w:cs="Open Sans"/>
        </w:rPr>
        <w:t>____</w:t>
      </w:r>
    </w:p>
    <w:p w14:paraId="6134CFCD" w14:textId="4214D75F" w:rsidR="00384CC5" w:rsidRDefault="00384CC5" w:rsidP="00B646F9">
      <w:pPr>
        <w:spacing w:after="0"/>
        <w:rPr>
          <w:rFonts w:ascii="Open Sans" w:hAnsi="Open Sans" w:cs="Open Sans"/>
        </w:rPr>
      </w:pPr>
    </w:p>
    <w:p w14:paraId="34972091" w14:textId="717A29DF" w:rsidR="00384CC5" w:rsidRPr="00235371" w:rsidRDefault="00384CC5" w:rsidP="00B646F9">
      <w:pPr>
        <w:spacing w:after="0"/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>Date ____________________________________________________________________________________</w:t>
      </w:r>
    </w:p>
    <w:p w14:paraId="3975883D" w14:textId="77777777" w:rsidR="004823D5" w:rsidRPr="00235371" w:rsidRDefault="004823D5" w:rsidP="00B646F9">
      <w:pPr>
        <w:spacing w:after="0"/>
        <w:rPr>
          <w:rFonts w:ascii="Open Sans" w:hAnsi="Open Sans" w:cs="Open Sans"/>
          <w:b/>
        </w:rPr>
      </w:pPr>
    </w:p>
    <w:p w14:paraId="6CF85909" w14:textId="23CF03FD" w:rsidR="00B646F9" w:rsidRPr="00235371" w:rsidRDefault="00B646F9" w:rsidP="00B646F9">
      <w:pPr>
        <w:spacing w:after="0"/>
        <w:rPr>
          <w:rFonts w:ascii="Open Sans" w:hAnsi="Open Sans" w:cs="Open Sans"/>
          <w:b/>
        </w:rPr>
      </w:pPr>
      <w:r w:rsidRPr="00235371">
        <w:rPr>
          <w:rFonts w:ascii="Open Sans" w:hAnsi="Open Sans" w:cs="Open Sans"/>
          <w:b/>
        </w:rPr>
        <w:t>Directions</w:t>
      </w:r>
    </w:p>
    <w:p w14:paraId="0083150E" w14:textId="24CC38BB" w:rsidR="00384CC5" w:rsidRDefault="00B646F9" w:rsidP="00235371">
      <w:pPr>
        <w:spacing w:after="0" w:line="240" w:lineRule="auto"/>
        <w:rPr>
          <w:rFonts w:ascii="Open Sans" w:hAnsi="Open Sans" w:cs="Open Sans"/>
        </w:rPr>
      </w:pPr>
      <w:r w:rsidRPr="00235371">
        <w:rPr>
          <w:rFonts w:ascii="Open Sans" w:hAnsi="Open Sans" w:cs="Open Sans"/>
        </w:rPr>
        <w:t xml:space="preserve">Use this worksheet to </w:t>
      </w:r>
      <w:r w:rsidR="00BB7986">
        <w:rPr>
          <w:rFonts w:ascii="Open Sans" w:hAnsi="Open Sans" w:cs="Open Sans"/>
        </w:rPr>
        <w:t>evaluate the resources you have, and to begin identifying the resources you need</w:t>
      </w:r>
      <w:r w:rsidR="00410C8B">
        <w:rPr>
          <w:rFonts w:ascii="Open Sans" w:hAnsi="Open Sans" w:cs="Open Sans"/>
        </w:rPr>
        <w:t>,</w:t>
      </w:r>
      <w:r w:rsidR="00BB7986">
        <w:rPr>
          <w:rFonts w:ascii="Open Sans" w:hAnsi="Open Sans" w:cs="Open Sans"/>
        </w:rPr>
        <w:t xml:space="preserve"> to develop </w:t>
      </w:r>
      <w:r w:rsidR="00410C8B">
        <w:rPr>
          <w:rFonts w:ascii="Open Sans" w:hAnsi="Open Sans" w:cs="Open Sans"/>
        </w:rPr>
        <w:t>a successful farming or ranching enterprise</w:t>
      </w:r>
      <w:r w:rsidRPr="00235371">
        <w:rPr>
          <w:rFonts w:ascii="Open Sans" w:hAnsi="Open Sans" w:cs="Open Sans"/>
        </w:rPr>
        <w:t xml:space="preserve">.  </w:t>
      </w:r>
    </w:p>
    <w:p w14:paraId="588BC5BC" w14:textId="052DA2FA" w:rsidR="00726A6A" w:rsidRDefault="00726A6A" w:rsidP="00235371">
      <w:pPr>
        <w:spacing w:after="0" w:line="240" w:lineRule="auto"/>
        <w:rPr>
          <w:rFonts w:ascii="Open Sans" w:hAnsi="Open Sans" w:cs="Open Sans"/>
        </w:rPr>
      </w:pPr>
    </w:p>
    <w:p w14:paraId="42D216F4" w14:textId="31AF1A1D" w:rsidR="00726A6A" w:rsidRDefault="00726A6A" w:rsidP="00235371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Physical Resources</w:t>
      </w:r>
    </w:p>
    <w:p w14:paraId="1ABF0083" w14:textId="2C8360AE" w:rsidR="00726A6A" w:rsidRDefault="00726A6A" w:rsidP="00235371">
      <w:pPr>
        <w:spacing w:after="0" w:line="240" w:lineRule="auto"/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6"/>
        <w:gridCol w:w="1587"/>
        <w:gridCol w:w="5340"/>
        <w:gridCol w:w="1512"/>
        <w:gridCol w:w="1707"/>
        <w:gridCol w:w="1604"/>
      </w:tblGrid>
      <w:tr w:rsidR="00726A6A" w14:paraId="05912C5F" w14:textId="77777777" w:rsidTr="00BB3FDA">
        <w:tc>
          <w:tcPr>
            <w:tcW w:w="2496" w:type="dxa"/>
          </w:tcPr>
          <w:p w14:paraId="0D83B5FE" w14:textId="33B239E7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Item</w:t>
            </w:r>
          </w:p>
        </w:tc>
        <w:tc>
          <w:tcPr>
            <w:tcW w:w="1587" w:type="dxa"/>
          </w:tcPr>
          <w:p w14:paraId="10E98042" w14:textId="3C5C9E0D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Quantity/Size</w:t>
            </w:r>
          </w:p>
        </w:tc>
        <w:tc>
          <w:tcPr>
            <w:tcW w:w="5340" w:type="dxa"/>
          </w:tcPr>
          <w:p w14:paraId="68EA132E" w14:textId="17292AC1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Condition including needed improvements</w:t>
            </w:r>
          </w:p>
        </w:tc>
        <w:tc>
          <w:tcPr>
            <w:tcW w:w="1512" w:type="dxa"/>
          </w:tcPr>
          <w:p w14:paraId="76EEB62E" w14:textId="3A53B6A5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Current Value</w:t>
            </w:r>
          </w:p>
        </w:tc>
        <w:tc>
          <w:tcPr>
            <w:tcW w:w="1707" w:type="dxa"/>
          </w:tcPr>
          <w:p w14:paraId="3ED0072F" w14:textId="03187486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Cost of Improvement</w:t>
            </w:r>
          </w:p>
        </w:tc>
        <w:tc>
          <w:tcPr>
            <w:tcW w:w="1604" w:type="dxa"/>
          </w:tcPr>
          <w:p w14:paraId="4DB0754F" w14:textId="3DD4F711" w:rsidR="00726A6A" w:rsidRPr="00597FFD" w:rsidRDefault="00726A6A" w:rsidP="00597FFD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Purchase Price</w:t>
            </w:r>
          </w:p>
        </w:tc>
      </w:tr>
      <w:tr w:rsidR="00726A6A" w14:paraId="3C11A18B" w14:textId="77777777" w:rsidTr="00BB3FDA">
        <w:tc>
          <w:tcPr>
            <w:tcW w:w="2496" w:type="dxa"/>
          </w:tcPr>
          <w:p w14:paraId="32F557AC" w14:textId="7BC3746C" w:rsidR="00726A6A" w:rsidRDefault="00726A6A" w:rsidP="00726A6A">
            <w:pPr>
              <w:rPr>
                <w:rFonts w:ascii="Open Sans" w:hAnsi="Open Sans" w:cs="Open Sans"/>
              </w:rPr>
            </w:pPr>
            <w:r w:rsidRPr="00597FFD">
              <w:rPr>
                <w:rFonts w:ascii="Open Sans" w:hAnsi="Open Sans" w:cs="Open Sans"/>
              </w:rPr>
              <w:t>Land</w:t>
            </w:r>
          </w:p>
        </w:tc>
        <w:tc>
          <w:tcPr>
            <w:tcW w:w="1587" w:type="dxa"/>
          </w:tcPr>
          <w:p w14:paraId="09312C0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E72EF3C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A50951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074960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3AC825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6D8B257F" w14:textId="77777777" w:rsidTr="00BB3FDA">
        <w:tc>
          <w:tcPr>
            <w:tcW w:w="2496" w:type="dxa"/>
          </w:tcPr>
          <w:p w14:paraId="0B6F2C3D" w14:textId="4B0AC521" w:rsidR="00726A6A" w:rsidRPr="00BB3FDA" w:rsidRDefault="00B130DE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>Total Acres</w:t>
            </w:r>
          </w:p>
        </w:tc>
        <w:tc>
          <w:tcPr>
            <w:tcW w:w="1587" w:type="dxa"/>
          </w:tcPr>
          <w:p w14:paraId="4300D25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1193081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0AA06B6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5D0625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46595E80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5A840365" w14:textId="77777777" w:rsidTr="00BB3FDA">
        <w:tc>
          <w:tcPr>
            <w:tcW w:w="2496" w:type="dxa"/>
          </w:tcPr>
          <w:p w14:paraId="09A836A7" w14:textId="27802561" w:rsidR="00597FFD" w:rsidRPr="00BB3FDA" w:rsidRDefault="00B130DE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>Cropland</w:t>
            </w:r>
          </w:p>
        </w:tc>
        <w:tc>
          <w:tcPr>
            <w:tcW w:w="1587" w:type="dxa"/>
          </w:tcPr>
          <w:p w14:paraId="154568DB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2D45847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474B508B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F5DB98B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9A3C331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528BC02D" w14:textId="77777777" w:rsidTr="00BB3FDA">
        <w:tc>
          <w:tcPr>
            <w:tcW w:w="2496" w:type="dxa"/>
          </w:tcPr>
          <w:p w14:paraId="398F26B7" w14:textId="4FCF0564" w:rsidR="00BB3FD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   Soils</w:t>
            </w:r>
          </w:p>
        </w:tc>
        <w:tc>
          <w:tcPr>
            <w:tcW w:w="1587" w:type="dxa"/>
          </w:tcPr>
          <w:p w14:paraId="43CD0A8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C18D06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4EFFDB94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897A6A4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CE0AE4D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3B436E5B" w14:textId="77777777" w:rsidTr="00BB3FDA">
        <w:tc>
          <w:tcPr>
            <w:tcW w:w="2496" w:type="dxa"/>
          </w:tcPr>
          <w:p w14:paraId="2ABC8D5C" w14:textId="775ED14B" w:rsid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   Drainage</w:t>
            </w:r>
          </w:p>
        </w:tc>
        <w:tc>
          <w:tcPr>
            <w:tcW w:w="1587" w:type="dxa"/>
          </w:tcPr>
          <w:p w14:paraId="1E87BBF8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842DFC0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88EAD9B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4A6D984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FF37E5B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03708982" w14:textId="77777777" w:rsidTr="00BB3FDA">
        <w:tc>
          <w:tcPr>
            <w:tcW w:w="2496" w:type="dxa"/>
          </w:tcPr>
          <w:p w14:paraId="781DB6EC" w14:textId="77777777" w:rsidR="00BB3FD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87" w:type="dxa"/>
          </w:tcPr>
          <w:p w14:paraId="26FF7D96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281B51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50D05C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FA375A3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4CE4DFF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29A2BCA5" w14:textId="77777777" w:rsidTr="00BB3FDA">
        <w:tc>
          <w:tcPr>
            <w:tcW w:w="2496" w:type="dxa"/>
          </w:tcPr>
          <w:p w14:paraId="1526363F" w14:textId="6E1F87DD" w:rsidR="00597FFD" w:rsidRPr="00BB3FDA" w:rsidRDefault="00B130DE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>Pasture</w:t>
            </w:r>
          </w:p>
        </w:tc>
        <w:tc>
          <w:tcPr>
            <w:tcW w:w="1587" w:type="dxa"/>
          </w:tcPr>
          <w:p w14:paraId="75FBBDB7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5AA0379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76542BAB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161C42D9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553D3EE5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39348882" w14:textId="77777777" w:rsidTr="00BB3FDA">
        <w:tc>
          <w:tcPr>
            <w:tcW w:w="2496" w:type="dxa"/>
          </w:tcPr>
          <w:p w14:paraId="0E2A608B" w14:textId="3495B4E5" w:rsidR="00726A6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 xml:space="preserve">  Soils</w:t>
            </w:r>
          </w:p>
        </w:tc>
        <w:tc>
          <w:tcPr>
            <w:tcW w:w="1587" w:type="dxa"/>
          </w:tcPr>
          <w:p w14:paraId="0AC65B16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76A1235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ED6DF30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43CE8A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1FB68C6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49A0E590" w14:textId="77777777" w:rsidTr="00BB3FDA">
        <w:tc>
          <w:tcPr>
            <w:tcW w:w="2496" w:type="dxa"/>
          </w:tcPr>
          <w:p w14:paraId="4BB50BB3" w14:textId="6B5F0610" w:rsidR="00BB3FD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 xml:space="preserve">  Drainage</w:t>
            </w:r>
          </w:p>
        </w:tc>
        <w:tc>
          <w:tcPr>
            <w:tcW w:w="1587" w:type="dxa"/>
          </w:tcPr>
          <w:p w14:paraId="7B8EA0A0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9B508B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211C589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77F088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F76BF9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3B430967" w14:textId="77777777" w:rsidTr="00BB3FDA">
        <w:tc>
          <w:tcPr>
            <w:tcW w:w="2496" w:type="dxa"/>
          </w:tcPr>
          <w:p w14:paraId="0390C103" w14:textId="77777777" w:rsidR="00BB3FD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87" w:type="dxa"/>
          </w:tcPr>
          <w:p w14:paraId="6349510D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0EB74C13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28EE1B0B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19039E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50B3D7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130DE" w14:paraId="1030E108" w14:textId="77777777" w:rsidTr="00BB3FDA">
        <w:tc>
          <w:tcPr>
            <w:tcW w:w="2496" w:type="dxa"/>
          </w:tcPr>
          <w:p w14:paraId="1002D0AE" w14:textId="325B6779" w:rsidR="00B130DE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  <w:r w:rsidRPr="00BB3FDA">
              <w:rPr>
                <w:rFonts w:ascii="Open Sans" w:hAnsi="Open Sans" w:cs="Open Sans"/>
                <w:sz w:val="20"/>
                <w:szCs w:val="20"/>
              </w:rPr>
              <w:t>Woodlot</w:t>
            </w:r>
          </w:p>
        </w:tc>
        <w:tc>
          <w:tcPr>
            <w:tcW w:w="1587" w:type="dxa"/>
          </w:tcPr>
          <w:p w14:paraId="570C6166" w14:textId="77777777" w:rsidR="00B130DE" w:rsidRDefault="00B130DE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11017D1E" w14:textId="77777777" w:rsidR="00B130DE" w:rsidRDefault="00B130DE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0129B36E" w14:textId="77777777" w:rsidR="00B130DE" w:rsidRDefault="00B130DE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7D53A09" w14:textId="77777777" w:rsidR="00B130DE" w:rsidRDefault="00B130DE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A203228" w14:textId="77777777" w:rsidR="00B130DE" w:rsidRDefault="00B130DE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2AFC9D3B" w14:textId="77777777" w:rsidTr="00BB3FDA">
        <w:tc>
          <w:tcPr>
            <w:tcW w:w="2496" w:type="dxa"/>
          </w:tcPr>
          <w:p w14:paraId="6D58BEBC" w14:textId="77777777" w:rsidR="00BB3FDA" w:rsidRPr="00BB3FDA" w:rsidRDefault="00BB3FDA" w:rsidP="0023537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87" w:type="dxa"/>
          </w:tcPr>
          <w:p w14:paraId="009A1F2C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3AA8B9D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0BADB7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0B81D92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F75885A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4D52AB5D" w14:textId="77777777" w:rsidTr="00BB3FDA">
        <w:tc>
          <w:tcPr>
            <w:tcW w:w="2496" w:type="dxa"/>
          </w:tcPr>
          <w:p w14:paraId="48D9B41B" w14:textId="61AA02D1" w:rsidR="00BB3FDA" w:rsidRDefault="004B3DF5" w:rsidP="0023537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limate</w:t>
            </w:r>
          </w:p>
        </w:tc>
        <w:tc>
          <w:tcPr>
            <w:tcW w:w="1587" w:type="dxa"/>
          </w:tcPr>
          <w:p w14:paraId="62DF52B6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C750754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20A6FAFB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0F7446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690704D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4F5FDE80" w14:textId="77777777" w:rsidTr="00BB3FDA">
        <w:tc>
          <w:tcPr>
            <w:tcW w:w="2496" w:type="dxa"/>
          </w:tcPr>
          <w:p w14:paraId="7784EC2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1642DB8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B3AC36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8686020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73C8D8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90F69F0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7FE0756B" w14:textId="77777777" w:rsidTr="00BB3FDA">
        <w:tc>
          <w:tcPr>
            <w:tcW w:w="2496" w:type="dxa"/>
          </w:tcPr>
          <w:p w14:paraId="2BE7A4D3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70AB01B3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B6D221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4C0D1B2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04398CA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ED6C21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3B87B267" w14:textId="77777777" w:rsidTr="00BB3FDA">
        <w:tc>
          <w:tcPr>
            <w:tcW w:w="2496" w:type="dxa"/>
          </w:tcPr>
          <w:p w14:paraId="6105893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2C6F2E00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40446FF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C8953B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B5E6C26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5067DC9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40B27EB0" w14:textId="77777777" w:rsidTr="00BB3FDA">
        <w:tc>
          <w:tcPr>
            <w:tcW w:w="2496" w:type="dxa"/>
          </w:tcPr>
          <w:p w14:paraId="2F65B533" w14:textId="0DD63CC0" w:rsidR="00726A6A" w:rsidRDefault="00726A6A" w:rsidP="0023537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uildings/Structures</w:t>
            </w:r>
          </w:p>
        </w:tc>
        <w:tc>
          <w:tcPr>
            <w:tcW w:w="1587" w:type="dxa"/>
          </w:tcPr>
          <w:p w14:paraId="6BE5346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3191DB3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05954FA5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C1D2AD5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16010892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23C7B702" w14:textId="77777777" w:rsidTr="00BB3FDA">
        <w:tc>
          <w:tcPr>
            <w:tcW w:w="2496" w:type="dxa"/>
          </w:tcPr>
          <w:p w14:paraId="1AB301E1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605BC35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B61E00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4DD782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F57BF7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545A359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6A21B180" w14:textId="77777777" w:rsidTr="00BB3FDA">
        <w:tc>
          <w:tcPr>
            <w:tcW w:w="2496" w:type="dxa"/>
          </w:tcPr>
          <w:p w14:paraId="3FC47B9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6FC5AAE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0D3ABE29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219DD4C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EF8C4B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68A05675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5B7F7C37" w14:textId="77777777" w:rsidTr="00BB3FDA">
        <w:tc>
          <w:tcPr>
            <w:tcW w:w="2496" w:type="dxa"/>
          </w:tcPr>
          <w:p w14:paraId="29A3640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7C4122E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9E5DBC0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22C461E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78ABFEB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50F17E1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6D2BBB7A" w14:textId="77777777" w:rsidTr="00BB3FDA">
        <w:tc>
          <w:tcPr>
            <w:tcW w:w="2496" w:type="dxa"/>
          </w:tcPr>
          <w:p w14:paraId="44CD42D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118A0B6C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77E4F57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25AAB2A6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094560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5B6496C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25AFDA37" w14:textId="77777777" w:rsidTr="00BB3FDA">
        <w:tc>
          <w:tcPr>
            <w:tcW w:w="2496" w:type="dxa"/>
          </w:tcPr>
          <w:p w14:paraId="5D089A63" w14:textId="3D334798" w:rsidR="00726A6A" w:rsidRDefault="00726A6A" w:rsidP="0023537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chinery/Equipment</w:t>
            </w:r>
          </w:p>
        </w:tc>
        <w:tc>
          <w:tcPr>
            <w:tcW w:w="1587" w:type="dxa"/>
          </w:tcPr>
          <w:p w14:paraId="2E17A09B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B792F93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3230F5D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03115162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4A6BD3F9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031E9DE9" w14:textId="77777777" w:rsidTr="00BB3FDA">
        <w:tc>
          <w:tcPr>
            <w:tcW w:w="2496" w:type="dxa"/>
          </w:tcPr>
          <w:p w14:paraId="665349E4" w14:textId="6BC02D25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2446AED5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46ADF6A6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ADC0CE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06E7E88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9CFC75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0F987BD7" w14:textId="77777777" w:rsidTr="00BB3FDA">
        <w:tc>
          <w:tcPr>
            <w:tcW w:w="2496" w:type="dxa"/>
          </w:tcPr>
          <w:p w14:paraId="489CB68E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3F14474C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07FFF3B2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0134B94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EB4827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4DFD75AE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3A314111" w14:textId="77777777" w:rsidTr="00BB3FDA">
        <w:tc>
          <w:tcPr>
            <w:tcW w:w="2496" w:type="dxa"/>
          </w:tcPr>
          <w:p w14:paraId="67D3A299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3D11A9F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9B22F29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73C82E34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1A179D3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ACB7417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0F19EEE1" w14:textId="77777777" w:rsidTr="00BB3FDA">
        <w:tc>
          <w:tcPr>
            <w:tcW w:w="2496" w:type="dxa"/>
          </w:tcPr>
          <w:p w14:paraId="0E99F12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2C660E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4F806D09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0CE3DA6C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1C3F2725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DCD7BFA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726A6A" w14:paraId="5EAD2610" w14:textId="77777777" w:rsidTr="00BB3FDA">
        <w:tc>
          <w:tcPr>
            <w:tcW w:w="2496" w:type="dxa"/>
          </w:tcPr>
          <w:p w14:paraId="70EDE508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7178660E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2F0148F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F5173F6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2DA7F2E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34DE740" w14:textId="77777777" w:rsidR="00726A6A" w:rsidRDefault="00726A6A" w:rsidP="00235371">
            <w:pPr>
              <w:rPr>
                <w:rFonts w:ascii="Open Sans" w:hAnsi="Open Sans" w:cs="Open Sans"/>
              </w:rPr>
            </w:pPr>
          </w:p>
        </w:tc>
      </w:tr>
      <w:tr w:rsidR="001545FF" w14:paraId="0E3A63AA" w14:textId="77777777" w:rsidTr="00BB3FDA">
        <w:tc>
          <w:tcPr>
            <w:tcW w:w="2496" w:type="dxa"/>
          </w:tcPr>
          <w:p w14:paraId="68556E55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3076987C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0C48C36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F43D22E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07E2EB08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75F4DDA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</w:tr>
      <w:tr w:rsidR="001545FF" w14:paraId="58345D94" w14:textId="77777777" w:rsidTr="00BB3FDA">
        <w:tc>
          <w:tcPr>
            <w:tcW w:w="2496" w:type="dxa"/>
          </w:tcPr>
          <w:p w14:paraId="710E1E76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5B38D6D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1445727B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47459108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2D9AA29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361C0F6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</w:tr>
      <w:tr w:rsidR="001545FF" w14:paraId="218373A0" w14:textId="77777777" w:rsidTr="00BB3FDA">
        <w:tc>
          <w:tcPr>
            <w:tcW w:w="2496" w:type="dxa"/>
          </w:tcPr>
          <w:p w14:paraId="6BF6EA27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7A81CFE1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110D25D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D631BB7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E2B24D5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1830C1B1" w14:textId="77777777" w:rsidR="001545FF" w:rsidRDefault="001545FF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65BE09C9" w14:textId="77777777" w:rsidTr="00BB3FDA">
        <w:tc>
          <w:tcPr>
            <w:tcW w:w="2496" w:type="dxa"/>
          </w:tcPr>
          <w:p w14:paraId="4E5FC1D9" w14:textId="5FB4EA11" w:rsidR="00597FFD" w:rsidRDefault="009021EA" w:rsidP="0023537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Water</w:t>
            </w:r>
          </w:p>
        </w:tc>
        <w:tc>
          <w:tcPr>
            <w:tcW w:w="1587" w:type="dxa"/>
          </w:tcPr>
          <w:p w14:paraId="4A9C87F5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7218B1F2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86F78FE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781674A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A645282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5A3B22A3" w14:textId="77777777" w:rsidTr="00BB3FDA">
        <w:tc>
          <w:tcPr>
            <w:tcW w:w="2496" w:type="dxa"/>
          </w:tcPr>
          <w:p w14:paraId="468A4593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19C0546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19832559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73C95C8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A4AFA50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971B50A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112150F4" w14:textId="77777777" w:rsidTr="00BB3FDA">
        <w:tc>
          <w:tcPr>
            <w:tcW w:w="2496" w:type="dxa"/>
          </w:tcPr>
          <w:p w14:paraId="29ACB789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6209C0F5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B3C6E11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48574DB4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84CCFD3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15CDBEE7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597FFD" w14:paraId="33E06C61" w14:textId="77777777" w:rsidTr="00BB3FDA">
        <w:tc>
          <w:tcPr>
            <w:tcW w:w="2496" w:type="dxa"/>
          </w:tcPr>
          <w:p w14:paraId="462B5A7C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083B2995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0B6E722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63CDF16B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EB38F8D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99713D3" w14:textId="77777777" w:rsidR="00597FFD" w:rsidRDefault="00597FFD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2F6CD3AC" w14:textId="77777777" w:rsidTr="00BB3FDA">
        <w:tc>
          <w:tcPr>
            <w:tcW w:w="2496" w:type="dxa"/>
          </w:tcPr>
          <w:p w14:paraId="43AAA04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03D391D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668FD5D3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370AFA3C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B2EAFE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920190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33164B3F" w14:textId="77777777" w:rsidTr="00BB3FDA">
        <w:tc>
          <w:tcPr>
            <w:tcW w:w="2496" w:type="dxa"/>
          </w:tcPr>
          <w:p w14:paraId="11CED99E" w14:textId="7DF9E56C" w:rsidR="00BB3FDA" w:rsidRDefault="00BB3FDA" w:rsidP="0023537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1587" w:type="dxa"/>
          </w:tcPr>
          <w:p w14:paraId="477F2C4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74D2B49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26747B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5F382F18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09739B3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1F99AE4D" w14:textId="77777777" w:rsidTr="00BB3FDA">
        <w:tc>
          <w:tcPr>
            <w:tcW w:w="2496" w:type="dxa"/>
          </w:tcPr>
          <w:p w14:paraId="7951878D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7CA19F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2F54032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450A063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2C9D99B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51FCA1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5982B0C0" w14:textId="77777777" w:rsidTr="00BB3FDA">
        <w:tc>
          <w:tcPr>
            <w:tcW w:w="2496" w:type="dxa"/>
          </w:tcPr>
          <w:p w14:paraId="65C08BCC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26C00A6C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305C87A2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68CC26B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7AF73F8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7A4C3B0F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43900B03" w14:textId="77777777" w:rsidTr="00BB3FDA">
        <w:tc>
          <w:tcPr>
            <w:tcW w:w="2496" w:type="dxa"/>
          </w:tcPr>
          <w:p w14:paraId="339A2D46" w14:textId="76E34981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3CC7B1C5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3FB9627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75BC29DC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4E9ED90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3EF7CD69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BB3FDA" w14:paraId="38100513" w14:textId="77777777" w:rsidTr="00BB3FDA">
        <w:tc>
          <w:tcPr>
            <w:tcW w:w="2496" w:type="dxa"/>
          </w:tcPr>
          <w:p w14:paraId="217E42FE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03DCCBEA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488787FB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27875F6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325226AD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14A27931" w14:textId="77777777" w:rsidR="00BB3FDA" w:rsidRDefault="00BB3FDA" w:rsidP="00235371">
            <w:pPr>
              <w:rPr>
                <w:rFonts w:ascii="Open Sans" w:hAnsi="Open Sans" w:cs="Open Sans"/>
              </w:rPr>
            </w:pPr>
          </w:p>
        </w:tc>
      </w:tr>
      <w:tr w:rsidR="004B3DF5" w14:paraId="2A05C1E8" w14:textId="77777777" w:rsidTr="00BB3FDA">
        <w:tc>
          <w:tcPr>
            <w:tcW w:w="2496" w:type="dxa"/>
          </w:tcPr>
          <w:p w14:paraId="0B014CD1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BECB51B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52ECBC14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5EF81AFD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F303FF0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2911C6D6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</w:tr>
      <w:tr w:rsidR="004B3DF5" w14:paraId="08FCF7D2" w14:textId="77777777" w:rsidTr="00BB3FDA">
        <w:tc>
          <w:tcPr>
            <w:tcW w:w="2496" w:type="dxa"/>
          </w:tcPr>
          <w:p w14:paraId="39ECA3AB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87" w:type="dxa"/>
          </w:tcPr>
          <w:p w14:paraId="464FAE6A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5340" w:type="dxa"/>
          </w:tcPr>
          <w:p w14:paraId="79E2E36F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512" w:type="dxa"/>
          </w:tcPr>
          <w:p w14:paraId="103C0BBE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707" w:type="dxa"/>
          </w:tcPr>
          <w:p w14:paraId="6A9B3995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  <w:tc>
          <w:tcPr>
            <w:tcW w:w="1604" w:type="dxa"/>
          </w:tcPr>
          <w:p w14:paraId="5FFD06DB" w14:textId="77777777" w:rsidR="004B3DF5" w:rsidRDefault="004B3DF5" w:rsidP="00235371">
            <w:pPr>
              <w:rPr>
                <w:rFonts w:ascii="Open Sans" w:hAnsi="Open Sans" w:cs="Open Sans"/>
              </w:rPr>
            </w:pPr>
          </w:p>
        </w:tc>
      </w:tr>
    </w:tbl>
    <w:p w14:paraId="4720CACD" w14:textId="5FB18A42" w:rsidR="00726A6A" w:rsidRDefault="00726A6A" w:rsidP="00235371">
      <w:pPr>
        <w:spacing w:after="0" w:line="240" w:lineRule="auto"/>
        <w:rPr>
          <w:rFonts w:ascii="Open Sans" w:hAnsi="Open Sans" w:cs="Open Sans"/>
        </w:rPr>
      </w:pPr>
    </w:p>
    <w:p w14:paraId="3220A70F" w14:textId="12C9AAC2" w:rsidR="0005420C" w:rsidRDefault="0005420C">
      <w:pPr>
        <w:rPr>
          <w:rFonts w:ascii="Open Sans" w:hAnsi="Open Sans" w:cs="Open Sans"/>
        </w:rPr>
      </w:pPr>
    </w:p>
    <w:p w14:paraId="2F929617" w14:textId="7DA4B0D4" w:rsidR="00C83121" w:rsidRDefault="00C83121" w:rsidP="00235371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Market Resources</w:t>
      </w:r>
    </w:p>
    <w:p w14:paraId="074C564C" w14:textId="77777777" w:rsidR="00C83121" w:rsidRDefault="00C83121" w:rsidP="00235371">
      <w:pPr>
        <w:spacing w:after="0" w:line="240" w:lineRule="auto"/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6"/>
        <w:gridCol w:w="1586"/>
        <w:gridCol w:w="2143"/>
        <w:gridCol w:w="4410"/>
        <w:gridCol w:w="3780"/>
      </w:tblGrid>
      <w:tr w:rsidR="00C46C31" w:rsidRPr="00597FFD" w14:paraId="1747874B" w14:textId="77777777" w:rsidTr="00C46C31">
        <w:tc>
          <w:tcPr>
            <w:tcW w:w="2296" w:type="dxa"/>
          </w:tcPr>
          <w:p w14:paraId="7397F385" w14:textId="77777777" w:rsidR="00C46C31" w:rsidRPr="00597FFD" w:rsidRDefault="00C46C31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597FFD">
              <w:rPr>
                <w:rFonts w:ascii="Open Sans" w:hAnsi="Open Sans" w:cs="Open Sans"/>
                <w:b/>
                <w:bCs/>
              </w:rPr>
              <w:t>Item</w:t>
            </w:r>
          </w:p>
        </w:tc>
        <w:tc>
          <w:tcPr>
            <w:tcW w:w="1586" w:type="dxa"/>
          </w:tcPr>
          <w:p w14:paraId="27663632" w14:textId="1D2C0ADB" w:rsidR="00C46C31" w:rsidRPr="00597FFD" w:rsidRDefault="00C46C31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Size</w:t>
            </w:r>
          </w:p>
        </w:tc>
        <w:tc>
          <w:tcPr>
            <w:tcW w:w="2143" w:type="dxa"/>
          </w:tcPr>
          <w:p w14:paraId="1739DFD4" w14:textId="1E5E4A6B" w:rsidR="00C46C31" w:rsidRPr="00597FFD" w:rsidRDefault="00C46C31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Distance</w:t>
            </w:r>
          </w:p>
        </w:tc>
        <w:tc>
          <w:tcPr>
            <w:tcW w:w="4410" w:type="dxa"/>
          </w:tcPr>
          <w:p w14:paraId="224C7C51" w14:textId="79E456FD" w:rsidR="00C46C31" w:rsidRPr="00597FFD" w:rsidRDefault="00C46C31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Limitations</w:t>
            </w:r>
          </w:p>
        </w:tc>
        <w:tc>
          <w:tcPr>
            <w:tcW w:w="3780" w:type="dxa"/>
          </w:tcPr>
          <w:p w14:paraId="6B4A0105" w14:textId="7246E43F" w:rsidR="00C46C31" w:rsidRPr="00597FFD" w:rsidRDefault="00FB1002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Strengths</w:t>
            </w:r>
          </w:p>
        </w:tc>
      </w:tr>
      <w:tr w:rsidR="00C46C31" w14:paraId="1B451E54" w14:textId="77777777" w:rsidTr="00C46C31">
        <w:tc>
          <w:tcPr>
            <w:tcW w:w="2296" w:type="dxa"/>
          </w:tcPr>
          <w:p w14:paraId="2E1E13A0" w14:textId="21F0F904" w:rsidR="00C46C31" w:rsidRDefault="00C46C31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rocessing</w:t>
            </w:r>
          </w:p>
        </w:tc>
        <w:tc>
          <w:tcPr>
            <w:tcW w:w="1586" w:type="dxa"/>
          </w:tcPr>
          <w:p w14:paraId="52E3B0A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3FBB941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AFE9EE5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45229E71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02DDAA48" w14:textId="77777777" w:rsidTr="00C46C31">
        <w:tc>
          <w:tcPr>
            <w:tcW w:w="2296" w:type="dxa"/>
          </w:tcPr>
          <w:p w14:paraId="45A938D5" w14:textId="348DCBD2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07F625B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9109068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B80937C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EA6F49B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7234F1C3" w14:textId="77777777" w:rsidTr="00C46C31">
        <w:tc>
          <w:tcPr>
            <w:tcW w:w="2296" w:type="dxa"/>
          </w:tcPr>
          <w:p w14:paraId="0CDA342C" w14:textId="3ED10810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A102F5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9F3EACA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D833711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DE443B8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3CB9E005" w14:textId="77777777" w:rsidTr="00C46C31">
        <w:tc>
          <w:tcPr>
            <w:tcW w:w="2296" w:type="dxa"/>
          </w:tcPr>
          <w:p w14:paraId="742BC165" w14:textId="742F204E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4DA72DC3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2193653D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E9F8F0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A3DFBE5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12FAAC93" w14:textId="77777777" w:rsidTr="00C46C31">
        <w:tc>
          <w:tcPr>
            <w:tcW w:w="2296" w:type="dxa"/>
          </w:tcPr>
          <w:p w14:paraId="41D3F336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7B263ED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545073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44316A85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6D03EFE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66370176" w14:textId="77777777" w:rsidTr="00C46C31">
        <w:tc>
          <w:tcPr>
            <w:tcW w:w="2296" w:type="dxa"/>
          </w:tcPr>
          <w:p w14:paraId="35BB402C" w14:textId="6196944C" w:rsidR="00C46C31" w:rsidRDefault="00A80264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Online </w:t>
            </w:r>
          </w:p>
        </w:tc>
        <w:tc>
          <w:tcPr>
            <w:tcW w:w="1586" w:type="dxa"/>
          </w:tcPr>
          <w:p w14:paraId="6B99975F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E510AF9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61EEF37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BCBD517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044600AD" w14:textId="77777777" w:rsidTr="00C46C31">
        <w:tc>
          <w:tcPr>
            <w:tcW w:w="2296" w:type="dxa"/>
          </w:tcPr>
          <w:p w14:paraId="7B16C8AF" w14:textId="1CFBCF91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Internet</w:t>
            </w:r>
          </w:p>
        </w:tc>
        <w:tc>
          <w:tcPr>
            <w:tcW w:w="1586" w:type="dxa"/>
          </w:tcPr>
          <w:p w14:paraId="341DED77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B2BCCDD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A5F23EF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0EF2662A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06A22DBE" w14:textId="77777777" w:rsidTr="00C46C31">
        <w:tc>
          <w:tcPr>
            <w:tcW w:w="2296" w:type="dxa"/>
          </w:tcPr>
          <w:p w14:paraId="0C948ECB" w14:textId="4472A4A1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Website</w:t>
            </w:r>
          </w:p>
        </w:tc>
        <w:tc>
          <w:tcPr>
            <w:tcW w:w="1586" w:type="dxa"/>
          </w:tcPr>
          <w:p w14:paraId="3A36C016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173EAA0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36FCE5C6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F07BB1E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3806241B" w14:textId="77777777" w:rsidTr="00C46C31">
        <w:tc>
          <w:tcPr>
            <w:tcW w:w="2296" w:type="dxa"/>
          </w:tcPr>
          <w:p w14:paraId="16C17C36" w14:textId="3D3C1632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Facebook</w:t>
            </w:r>
          </w:p>
        </w:tc>
        <w:tc>
          <w:tcPr>
            <w:tcW w:w="1586" w:type="dxa"/>
          </w:tcPr>
          <w:p w14:paraId="17C6E136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3BA93EF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7C9FDF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4B207A71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65B13B82" w14:textId="77777777" w:rsidTr="00C46C31">
        <w:tc>
          <w:tcPr>
            <w:tcW w:w="2296" w:type="dxa"/>
          </w:tcPr>
          <w:p w14:paraId="5EA3FE97" w14:textId="3309B817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Instagram</w:t>
            </w:r>
          </w:p>
        </w:tc>
        <w:tc>
          <w:tcPr>
            <w:tcW w:w="1586" w:type="dxa"/>
          </w:tcPr>
          <w:p w14:paraId="546ADE71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22E46AFF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FE9793A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ADC6F9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31EF9B1F" w14:textId="77777777" w:rsidTr="00C46C31">
        <w:tc>
          <w:tcPr>
            <w:tcW w:w="2296" w:type="dxa"/>
          </w:tcPr>
          <w:p w14:paraId="5B44D3A6" w14:textId="253532EC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Online Store</w:t>
            </w:r>
          </w:p>
        </w:tc>
        <w:tc>
          <w:tcPr>
            <w:tcW w:w="1586" w:type="dxa"/>
          </w:tcPr>
          <w:p w14:paraId="7A7876F2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A78147A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BB6822E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3AD1446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6B10C1AC" w14:textId="77777777" w:rsidTr="00C46C31">
        <w:tc>
          <w:tcPr>
            <w:tcW w:w="2296" w:type="dxa"/>
          </w:tcPr>
          <w:p w14:paraId="501EB7FF" w14:textId="64038729" w:rsidR="00A80264" w:rsidRPr="00A80264" w:rsidRDefault="00A80264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A80264">
              <w:rPr>
                <w:rFonts w:ascii="Open Sans" w:hAnsi="Open Sans" w:cs="Open Sans"/>
                <w:sz w:val="20"/>
                <w:szCs w:val="20"/>
              </w:rPr>
              <w:t>Other?</w:t>
            </w:r>
          </w:p>
        </w:tc>
        <w:tc>
          <w:tcPr>
            <w:tcW w:w="1586" w:type="dxa"/>
          </w:tcPr>
          <w:p w14:paraId="45859345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06F8B8B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4249264B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0B4EDA13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3BA50B59" w14:textId="77777777" w:rsidTr="00C46C31">
        <w:tc>
          <w:tcPr>
            <w:tcW w:w="2296" w:type="dxa"/>
          </w:tcPr>
          <w:p w14:paraId="674006E6" w14:textId="488AFB1A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1E558923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527AC68D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4B1FE9F6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25F5AEF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1EDF1E59" w14:textId="77777777" w:rsidTr="00C46C31">
        <w:tc>
          <w:tcPr>
            <w:tcW w:w="2296" w:type="dxa"/>
          </w:tcPr>
          <w:p w14:paraId="45B11D3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36B99BB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996CCAA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93656CB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4AC9D10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4AB61C5B" w14:textId="77777777" w:rsidTr="00C46C31">
        <w:tc>
          <w:tcPr>
            <w:tcW w:w="2296" w:type="dxa"/>
          </w:tcPr>
          <w:p w14:paraId="709BEC5C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8C76FD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619A26F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0793951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598ACB8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6C54A2FB" w14:textId="77777777" w:rsidTr="00C46C31">
        <w:tc>
          <w:tcPr>
            <w:tcW w:w="2296" w:type="dxa"/>
          </w:tcPr>
          <w:p w14:paraId="261A7C9D" w14:textId="16CFE67F" w:rsidR="00A80264" w:rsidRDefault="00A80264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rect Markets</w:t>
            </w:r>
          </w:p>
        </w:tc>
        <w:tc>
          <w:tcPr>
            <w:tcW w:w="1586" w:type="dxa"/>
          </w:tcPr>
          <w:p w14:paraId="612B6CB9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59F6DF4E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EE194F7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F1CBB91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69D2EF9D" w14:textId="77777777" w:rsidTr="00C46C31">
        <w:tc>
          <w:tcPr>
            <w:tcW w:w="2296" w:type="dxa"/>
          </w:tcPr>
          <w:p w14:paraId="05FD7A50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6849FDBE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998421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12BF439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E450B6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A80264" w14:paraId="0990BFF9" w14:textId="77777777" w:rsidTr="00C46C31">
        <w:tc>
          <w:tcPr>
            <w:tcW w:w="2296" w:type="dxa"/>
          </w:tcPr>
          <w:p w14:paraId="5C3F56A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04EBAE0B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0809504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3FE19D0F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4D5323C9" w14:textId="77777777" w:rsidR="00A80264" w:rsidRDefault="00A80264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15E8A4B4" w14:textId="77777777" w:rsidTr="00C46C31">
        <w:tc>
          <w:tcPr>
            <w:tcW w:w="2296" w:type="dxa"/>
          </w:tcPr>
          <w:p w14:paraId="476AA7EC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61B8F2E8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F4B96E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1E82574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1F1CCAD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0E0CB07C" w14:textId="77777777" w:rsidTr="00C46C31">
        <w:tc>
          <w:tcPr>
            <w:tcW w:w="2296" w:type="dxa"/>
          </w:tcPr>
          <w:p w14:paraId="19033A46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BDF61B4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3B3FACD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1AA95E18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E8B8D77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0269B805" w14:textId="77777777" w:rsidTr="00C46C31">
        <w:tc>
          <w:tcPr>
            <w:tcW w:w="2296" w:type="dxa"/>
          </w:tcPr>
          <w:p w14:paraId="6663B1E8" w14:textId="43A361ED" w:rsidR="00F67ED6" w:rsidRDefault="00F67ED6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mediated Markets</w:t>
            </w:r>
          </w:p>
        </w:tc>
        <w:tc>
          <w:tcPr>
            <w:tcW w:w="1586" w:type="dxa"/>
          </w:tcPr>
          <w:p w14:paraId="19ACEC8C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19FB737B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E89E722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B74FF0E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394676BB" w14:textId="77777777" w:rsidTr="00C46C31">
        <w:tc>
          <w:tcPr>
            <w:tcW w:w="2296" w:type="dxa"/>
          </w:tcPr>
          <w:p w14:paraId="2CC55C14" w14:textId="181FF28D" w:rsidR="00F67ED6" w:rsidRPr="00F67ED6" w:rsidRDefault="00F67ED6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F67ED6">
              <w:rPr>
                <w:rFonts w:ascii="Open Sans" w:hAnsi="Open Sans" w:cs="Open Sans"/>
                <w:sz w:val="20"/>
                <w:szCs w:val="20"/>
              </w:rPr>
              <w:t>Retail</w:t>
            </w:r>
          </w:p>
        </w:tc>
        <w:tc>
          <w:tcPr>
            <w:tcW w:w="1586" w:type="dxa"/>
          </w:tcPr>
          <w:p w14:paraId="2A6A30F4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6E4C846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1E3F1C8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0BF6305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467BF336" w14:textId="77777777" w:rsidTr="00C46C31">
        <w:tc>
          <w:tcPr>
            <w:tcW w:w="2296" w:type="dxa"/>
          </w:tcPr>
          <w:p w14:paraId="5F45BB73" w14:textId="143189E6" w:rsidR="00F67ED6" w:rsidRPr="00F67ED6" w:rsidRDefault="00F67ED6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F67ED6">
              <w:rPr>
                <w:rFonts w:ascii="Open Sans" w:hAnsi="Open Sans" w:cs="Open Sans"/>
                <w:sz w:val="20"/>
                <w:szCs w:val="20"/>
              </w:rPr>
              <w:t>Restaurants</w:t>
            </w:r>
          </w:p>
        </w:tc>
        <w:tc>
          <w:tcPr>
            <w:tcW w:w="1586" w:type="dxa"/>
          </w:tcPr>
          <w:p w14:paraId="11350A9D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AE4E8BA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AC0EA2E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5E4D2E8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2E9FFA22" w14:textId="77777777" w:rsidTr="00C46C31">
        <w:tc>
          <w:tcPr>
            <w:tcW w:w="2296" w:type="dxa"/>
          </w:tcPr>
          <w:p w14:paraId="1C2E2BCC" w14:textId="2B705680" w:rsidR="00F67ED6" w:rsidRPr="00F67ED6" w:rsidRDefault="00F67ED6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F67ED6">
              <w:rPr>
                <w:rFonts w:ascii="Open Sans" w:hAnsi="Open Sans" w:cs="Open Sans"/>
                <w:sz w:val="20"/>
                <w:szCs w:val="20"/>
              </w:rPr>
              <w:t>Institutions</w:t>
            </w:r>
          </w:p>
        </w:tc>
        <w:tc>
          <w:tcPr>
            <w:tcW w:w="1586" w:type="dxa"/>
          </w:tcPr>
          <w:p w14:paraId="3252E808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19C5A37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63DCB9E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BB94BDC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2DE76CA5" w14:textId="77777777" w:rsidTr="00C46C31">
        <w:tc>
          <w:tcPr>
            <w:tcW w:w="2296" w:type="dxa"/>
          </w:tcPr>
          <w:p w14:paraId="4A4BC191" w14:textId="0AC71DC6" w:rsidR="00F67ED6" w:rsidRPr="00F67ED6" w:rsidRDefault="00F67ED6" w:rsidP="00FA7372">
            <w:pPr>
              <w:rPr>
                <w:rFonts w:ascii="Open Sans" w:hAnsi="Open Sans" w:cs="Open Sans"/>
                <w:sz w:val="20"/>
                <w:szCs w:val="20"/>
              </w:rPr>
            </w:pPr>
            <w:r w:rsidRPr="00F67ED6">
              <w:rPr>
                <w:rFonts w:ascii="Open Sans" w:hAnsi="Open Sans" w:cs="Open Sans"/>
                <w:sz w:val="20"/>
                <w:szCs w:val="20"/>
              </w:rPr>
              <w:t>Other</w:t>
            </w:r>
          </w:p>
        </w:tc>
        <w:tc>
          <w:tcPr>
            <w:tcW w:w="1586" w:type="dxa"/>
          </w:tcPr>
          <w:p w14:paraId="574DC1FF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5D184A2C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7E26177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2C1BFCA" w14:textId="77777777" w:rsidR="00F67ED6" w:rsidRDefault="00F67ED6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3163B525" w14:textId="77777777" w:rsidTr="00C46C31">
        <w:tc>
          <w:tcPr>
            <w:tcW w:w="2296" w:type="dxa"/>
          </w:tcPr>
          <w:p w14:paraId="17DB5034" w14:textId="3097D302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3A0957C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52939189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243064C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05536B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262E0468" w14:textId="77777777" w:rsidTr="00C46C31">
        <w:tc>
          <w:tcPr>
            <w:tcW w:w="2296" w:type="dxa"/>
          </w:tcPr>
          <w:p w14:paraId="59291665" w14:textId="4B86B570" w:rsidR="00C46C31" w:rsidRPr="000A2747" w:rsidRDefault="00C46C31" w:rsidP="00FA7372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86" w:type="dxa"/>
          </w:tcPr>
          <w:p w14:paraId="184D053F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5DCF1295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C08D004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9212D41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C46C31" w14:paraId="2C0028A3" w14:textId="77777777" w:rsidTr="00C46C31">
        <w:tc>
          <w:tcPr>
            <w:tcW w:w="2296" w:type="dxa"/>
          </w:tcPr>
          <w:p w14:paraId="4E6BBFA7" w14:textId="09EB6EFF" w:rsidR="00C46C31" w:rsidRPr="000A2747" w:rsidRDefault="00C46C31" w:rsidP="00FA7372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586" w:type="dxa"/>
          </w:tcPr>
          <w:p w14:paraId="16A45A83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A311C3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9138462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4CCA4B63" w14:textId="77777777" w:rsidR="00C46C31" w:rsidRDefault="00C46C31" w:rsidP="00FA7372">
            <w:pPr>
              <w:rPr>
                <w:rFonts w:ascii="Open Sans" w:hAnsi="Open Sans" w:cs="Open Sans"/>
              </w:rPr>
            </w:pPr>
          </w:p>
        </w:tc>
      </w:tr>
      <w:tr w:rsidR="00F67ED6" w14:paraId="4E6A2E55" w14:textId="77777777" w:rsidTr="00C46C31">
        <w:tc>
          <w:tcPr>
            <w:tcW w:w="2296" w:type="dxa"/>
          </w:tcPr>
          <w:p w14:paraId="5C8E06E1" w14:textId="1B3E39AC" w:rsidR="00F67ED6" w:rsidRPr="000A2747" w:rsidRDefault="00F67ED6" w:rsidP="00F67ED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</w:rPr>
              <w:t>On-Farm</w:t>
            </w:r>
          </w:p>
        </w:tc>
        <w:tc>
          <w:tcPr>
            <w:tcW w:w="1586" w:type="dxa"/>
          </w:tcPr>
          <w:p w14:paraId="4FAAC1F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4E05E4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E8E789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0AB49FF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0FD35A9C" w14:textId="77777777" w:rsidTr="00C46C31">
        <w:tc>
          <w:tcPr>
            <w:tcW w:w="2296" w:type="dxa"/>
          </w:tcPr>
          <w:p w14:paraId="5A805E06" w14:textId="3D374810" w:rsidR="00F67ED6" w:rsidRPr="000A2747" w:rsidRDefault="00F67ED6" w:rsidP="00F67ED6">
            <w:pPr>
              <w:rPr>
                <w:rFonts w:ascii="Open Sans" w:hAnsi="Open Sans" w:cs="Open Sans"/>
                <w:sz w:val="20"/>
                <w:szCs w:val="20"/>
              </w:rPr>
            </w:pPr>
            <w:r w:rsidRPr="000A2747">
              <w:rPr>
                <w:rFonts w:ascii="Open Sans" w:hAnsi="Open Sans" w:cs="Open Sans"/>
                <w:sz w:val="20"/>
                <w:szCs w:val="20"/>
              </w:rPr>
              <w:t>Road Frontage</w:t>
            </w:r>
          </w:p>
        </w:tc>
        <w:tc>
          <w:tcPr>
            <w:tcW w:w="1586" w:type="dxa"/>
          </w:tcPr>
          <w:p w14:paraId="09A402A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4062E1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C22DA0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0134F3B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42204932" w14:textId="77777777" w:rsidTr="00C46C31">
        <w:tc>
          <w:tcPr>
            <w:tcW w:w="2296" w:type="dxa"/>
          </w:tcPr>
          <w:p w14:paraId="3A47D3C9" w14:textId="0CD459B8" w:rsidR="00F67ED6" w:rsidRPr="000A2747" w:rsidRDefault="00F67ED6" w:rsidP="00F67ED6">
            <w:pPr>
              <w:rPr>
                <w:rFonts w:ascii="Open Sans" w:hAnsi="Open Sans" w:cs="Open Sans"/>
                <w:sz w:val="20"/>
                <w:szCs w:val="20"/>
              </w:rPr>
            </w:pPr>
            <w:r w:rsidRPr="000A2747">
              <w:rPr>
                <w:rFonts w:ascii="Open Sans" w:hAnsi="Open Sans" w:cs="Open Sans"/>
                <w:sz w:val="20"/>
                <w:szCs w:val="20"/>
              </w:rPr>
              <w:t>Existing Stand</w:t>
            </w:r>
          </w:p>
        </w:tc>
        <w:tc>
          <w:tcPr>
            <w:tcW w:w="1586" w:type="dxa"/>
          </w:tcPr>
          <w:p w14:paraId="709499F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FE276D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DF4CF5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3C25AC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7E22BFAE" w14:textId="77777777" w:rsidTr="00C46C31">
        <w:tc>
          <w:tcPr>
            <w:tcW w:w="2296" w:type="dxa"/>
          </w:tcPr>
          <w:p w14:paraId="1D23AF5D" w14:textId="0E7EBA9C" w:rsidR="00F67ED6" w:rsidRPr="000A2747" w:rsidRDefault="00F67ED6" w:rsidP="00F67ED6">
            <w:pPr>
              <w:rPr>
                <w:rFonts w:ascii="Open Sans" w:hAnsi="Open Sans" w:cs="Open Sans"/>
                <w:sz w:val="20"/>
                <w:szCs w:val="20"/>
              </w:rPr>
            </w:pPr>
            <w:r w:rsidRPr="000A2747">
              <w:rPr>
                <w:rFonts w:ascii="Open Sans" w:hAnsi="Open Sans" w:cs="Open Sans"/>
                <w:sz w:val="20"/>
                <w:szCs w:val="20"/>
              </w:rPr>
              <w:t>Storage</w:t>
            </w:r>
          </w:p>
        </w:tc>
        <w:tc>
          <w:tcPr>
            <w:tcW w:w="1586" w:type="dxa"/>
          </w:tcPr>
          <w:p w14:paraId="7D0B347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1E87D1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3F14B14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7E0DDC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32294E22" w14:textId="77777777" w:rsidTr="00C46C31">
        <w:tc>
          <w:tcPr>
            <w:tcW w:w="2296" w:type="dxa"/>
          </w:tcPr>
          <w:p w14:paraId="16206FD3" w14:textId="7BA26E93" w:rsidR="00F67ED6" w:rsidRPr="000A2747" w:rsidRDefault="00F67ED6" w:rsidP="00F67ED6">
            <w:pPr>
              <w:rPr>
                <w:rFonts w:ascii="Open Sans" w:hAnsi="Open Sans" w:cs="Open Sans"/>
                <w:sz w:val="20"/>
                <w:szCs w:val="20"/>
              </w:rPr>
            </w:pPr>
            <w:r w:rsidRPr="000A2747">
              <w:rPr>
                <w:rFonts w:ascii="Open Sans" w:hAnsi="Open Sans" w:cs="Open Sans"/>
                <w:sz w:val="20"/>
                <w:szCs w:val="20"/>
              </w:rPr>
              <w:t>Other</w:t>
            </w:r>
          </w:p>
        </w:tc>
        <w:tc>
          <w:tcPr>
            <w:tcW w:w="1586" w:type="dxa"/>
          </w:tcPr>
          <w:p w14:paraId="756E9DA2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2FA24198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EBB33D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EC1A8B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5463030A" w14:textId="77777777" w:rsidTr="00C46C31">
        <w:tc>
          <w:tcPr>
            <w:tcW w:w="2296" w:type="dxa"/>
          </w:tcPr>
          <w:p w14:paraId="75A74B6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E04EBE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DDB31B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2D0F452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DDC8C7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756BCD92" w14:textId="77777777" w:rsidTr="00C46C31">
        <w:tc>
          <w:tcPr>
            <w:tcW w:w="2296" w:type="dxa"/>
          </w:tcPr>
          <w:p w14:paraId="75788706" w14:textId="3A8C8BF4" w:rsidR="00F67ED6" w:rsidRDefault="00F67ED6" w:rsidP="00F67ED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earest Towns</w:t>
            </w:r>
          </w:p>
        </w:tc>
        <w:tc>
          <w:tcPr>
            <w:tcW w:w="1586" w:type="dxa"/>
          </w:tcPr>
          <w:p w14:paraId="2BE0DCB4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C7FB20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9DE22D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9EC7497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765C0D28" w14:textId="77777777" w:rsidTr="00C46C31">
        <w:tc>
          <w:tcPr>
            <w:tcW w:w="2296" w:type="dxa"/>
          </w:tcPr>
          <w:p w14:paraId="43BA5D63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F9D88D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9976CD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137013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6369304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2FF94C0B" w14:textId="77777777" w:rsidTr="00C46C31">
        <w:tc>
          <w:tcPr>
            <w:tcW w:w="2296" w:type="dxa"/>
          </w:tcPr>
          <w:p w14:paraId="4471A1A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6527F1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5E395B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6F44674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43FC55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2502B659" w14:textId="77777777" w:rsidTr="00C46C31">
        <w:tc>
          <w:tcPr>
            <w:tcW w:w="2296" w:type="dxa"/>
          </w:tcPr>
          <w:p w14:paraId="09E6FFA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7DEAE30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3714DF02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36BC2A9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BBBAF8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3AF767E2" w14:textId="77777777" w:rsidTr="00C46C31">
        <w:tc>
          <w:tcPr>
            <w:tcW w:w="2296" w:type="dxa"/>
          </w:tcPr>
          <w:p w14:paraId="761B2166" w14:textId="213B8E27" w:rsidR="00F67ED6" w:rsidRDefault="00F67ED6" w:rsidP="00F67ED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earest Cities</w:t>
            </w:r>
          </w:p>
        </w:tc>
        <w:tc>
          <w:tcPr>
            <w:tcW w:w="1586" w:type="dxa"/>
          </w:tcPr>
          <w:p w14:paraId="09DD3EC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7BDB0A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132EF38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0B404082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2B12C9C5" w14:textId="77777777" w:rsidTr="00C46C31">
        <w:tc>
          <w:tcPr>
            <w:tcW w:w="2296" w:type="dxa"/>
          </w:tcPr>
          <w:p w14:paraId="40592CD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3819B827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DBA82A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7338D13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5FB7D928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0B96AF74" w14:textId="77777777" w:rsidTr="00C46C31">
        <w:tc>
          <w:tcPr>
            <w:tcW w:w="2296" w:type="dxa"/>
          </w:tcPr>
          <w:p w14:paraId="0AD3562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689D940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044934F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61D3EB1B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9EF478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2DA3D1C2" w14:textId="77777777" w:rsidTr="00C46C31">
        <w:tc>
          <w:tcPr>
            <w:tcW w:w="2296" w:type="dxa"/>
          </w:tcPr>
          <w:p w14:paraId="2ED5A03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470958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7E26432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1CEBDFFB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FFC505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36DC5CB0" w14:textId="77777777" w:rsidTr="00C46C31">
        <w:tc>
          <w:tcPr>
            <w:tcW w:w="2296" w:type="dxa"/>
          </w:tcPr>
          <w:p w14:paraId="741A3C1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D80FED3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8BCB9D8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B328178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B9D7E9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62F0BAE4" w14:textId="77777777" w:rsidTr="00C46C31">
        <w:tc>
          <w:tcPr>
            <w:tcW w:w="2296" w:type="dxa"/>
          </w:tcPr>
          <w:p w14:paraId="3EDCA374" w14:textId="77777777" w:rsidR="00F67ED6" w:rsidRDefault="00F67ED6" w:rsidP="00F67ED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1586" w:type="dxa"/>
          </w:tcPr>
          <w:p w14:paraId="317778F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F68CE82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2C73A3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3010A2B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399DB271" w14:textId="77777777" w:rsidTr="00C46C31">
        <w:tc>
          <w:tcPr>
            <w:tcW w:w="2296" w:type="dxa"/>
          </w:tcPr>
          <w:p w14:paraId="483EB76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290F1747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42FCDA5B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7951AD8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4D7BC18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291C1710" w14:textId="77777777" w:rsidTr="00C46C31">
        <w:tc>
          <w:tcPr>
            <w:tcW w:w="2296" w:type="dxa"/>
          </w:tcPr>
          <w:p w14:paraId="71D37DD4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98F139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0F079E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048257A9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769AAB7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5EF406A9" w14:textId="77777777" w:rsidTr="00C46C31">
        <w:tc>
          <w:tcPr>
            <w:tcW w:w="2296" w:type="dxa"/>
          </w:tcPr>
          <w:p w14:paraId="35AD94E2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F35744C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20BB6B6B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5114994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1E47FAA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41D2A1A8" w14:textId="77777777" w:rsidTr="00C46C31">
        <w:tc>
          <w:tcPr>
            <w:tcW w:w="2296" w:type="dxa"/>
          </w:tcPr>
          <w:p w14:paraId="52B06306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53D3D105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00067F9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145A78DD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6DDB6D0F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  <w:tr w:rsidR="00F67ED6" w14:paraId="7BE34027" w14:textId="77777777" w:rsidTr="00C46C31">
        <w:tc>
          <w:tcPr>
            <w:tcW w:w="2296" w:type="dxa"/>
          </w:tcPr>
          <w:p w14:paraId="489077CE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1586" w:type="dxa"/>
          </w:tcPr>
          <w:p w14:paraId="6951088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2143" w:type="dxa"/>
          </w:tcPr>
          <w:p w14:paraId="64C02191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4410" w:type="dxa"/>
          </w:tcPr>
          <w:p w14:paraId="39D49650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  <w:tc>
          <w:tcPr>
            <w:tcW w:w="3780" w:type="dxa"/>
          </w:tcPr>
          <w:p w14:paraId="2B973E5A" w14:textId="77777777" w:rsidR="00F67ED6" w:rsidRDefault="00F67ED6" w:rsidP="00F67ED6">
            <w:pPr>
              <w:rPr>
                <w:rFonts w:ascii="Open Sans" w:hAnsi="Open Sans" w:cs="Open Sans"/>
              </w:rPr>
            </w:pPr>
          </w:p>
        </w:tc>
      </w:tr>
    </w:tbl>
    <w:p w14:paraId="576FB5A2" w14:textId="2ECFB837" w:rsidR="00C83121" w:rsidRDefault="00C83121" w:rsidP="00235371">
      <w:pPr>
        <w:spacing w:after="0" w:line="240" w:lineRule="auto"/>
        <w:rPr>
          <w:rFonts w:ascii="Open Sans" w:hAnsi="Open Sans" w:cs="Open Sans"/>
        </w:rPr>
      </w:pPr>
    </w:p>
    <w:p w14:paraId="3A1EC040" w14:textId="77777777" w:rsidR="0005420C" w:rsidRDefault="0005420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71DAD73E" w14:textId="29B5AF9C" w:rsidR="00BA40DB" w:rsidRDefault="00BA40DB" w:rsidP="00235371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Management and Labor</w:t>
      </w:r>
    </w:p>
    <w:p w14:paraId="218A01BD" w14:textId="77777777" w:rsidR="00BA40DB" w:rsidRDefault="00BA40DB" w:rsidP="00235371">
      <w:pPr>
        <w:spacing w:after="0" w:line="240" w:lineRule="auto"/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6"/>
        <w:gridCol w:w="1577"/>
        <w:gridCol w:w="1772"/>
        <w:gridCol w:w="5088"/>
        <w:gridCol w:w="3282"/>
      </w:tblGrid>
      <w:tr w:rsidR="00BA40DB" w:rsidRPr="00597FFD" w14:paraId="366C424E" w14:textId="77777777" w:rsidTr="00BA40DB">
        <w:tc>
          <w:tcPr>
            <w:tcW w:w="2496" w:type="dxa"/>
          </w:tcPr>
          <w:p w14:paraId="1A179891" w14:textId="6EDFEA7C" w:rsidR="00BA40DB" w:rsidRPr="00597FFD" w:rsidRDefault="00BA40DB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Resource</w:t>
            </w:r>
          </w:p>
        </w:tc>
        <w:tc>
          <w:tcPr>
            <w:tcW w:w="1577" w:type="dxa"/>
          </w:tcPr>
          <w:p w14:paraId="1644A867" w14:textId="443C645C" w:rsidR="00BA40DB" w:rsidRPr="00597FFD" w:rsidRDefault="00BA40DB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Availability (Months)</w:t>
            </w:r>
          </w:p>
        </w:tc>
        <w:tc>
          <w:tcPr>
            <w:tcW w:w="1772" w:type="dxa"/>
          </w:tcPr>
          <w:p w14:paraId="62FD33F5" w14:textId="37C9A470" w:rsidR="00BA40DB" w:rsidRPr="00597FFD" w:rsidRDefault="00BA40DB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Hours/Week</w:t>
            </w:r>
          </w:p>
        </w:tc>
        <w:tc>
          <w:tcPr>
            <w:tcW w:w="5088" w:type="dxa"/>
          </w:tcPr>
          <w:p w14:paraId="26BF3537" w14:textId="5948FD7C" w:rsidR="00BA40DB" w:rsidRPr="00597FFD" w:rsidRDefault="00BA40DB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Skills</w:t>
            </w:r>
          </w:p>
        </w:tc>
        <w:tc>
          <w:tcPr>
            <w:tcW w:w="3282" w:type="dxa"/>
          </w:tcPr>
          <w:p w14:paraId="10695873" w14:textId="502D0D3C" w:rsidR="00BA40DB" w:rsidRPr="00597FFD" w:rsidRDefault="00BA40DB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Benefits you can offer</w:t>
            </w:r>
          </w:p>
        </w:tc>
      </w:tr>
      <w:tr w:rsidR="00BA40DB" w14:paraId="4C1A2385" w14:textId="77777777" w:rsidTr="00BA40DB">
        <w:tc>
          <w:tcPr>
            <w:tcW w:w="2496" w:type="dxa"/>
          </w:tcPr>
          <w:p w14:paraId="723876AF" w14:textId="09CEA6CB" w:rsidR="00BA40DB" w:rsidRDefault="00BA40DB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nagement</w:t>
            </w:r>
          </w:p>
        </w:tc>
        <w:tc>
          <w:tcPr>
            <w:tcW w:w="1577" w:type="dxa"/>
          </w:tcPr>
          <w:p w14:paraId="7B2E1B4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32DA190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73FF53C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253E97AC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23E44B63" w14:textId="77777777" w:rsidTr="00BA40DB">
        <w:tc>
          <w:tcPr>
            <w:tcW w:w="2496" w:type="dxa"/>
          </w:tcPr>
          <w:p w14:paraId="21D1830E" w14:textId="35F47FC6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7D9D6C7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1B576D9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0414420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1834D56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29391283" w14:textId="77777777" w:rsidTr="00BA40DB">
        <w:tc>
          <w:tcPr>
            <w:tcW w:w="2496" w:type="dxa"/>
          </w:tcPr>
          <w:p w14:paraId="082CEB10" w14:textId="7FD6961C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3E426CF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155B7416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70812B7C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266E166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6858D882" w14:textId="77777777" w:rsidTr="00BA40DB">
        <w:tc>
          <w:tcPr>
            <w:tcW w:w="2496" w:type="dxa"/>
          </w:tcPr>
          <w:p w14:paraId="0D87FA0B" w14:textId="66499F70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3490324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1AE626DD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0A6DA7E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2BD01F6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2A7D70E5" w14:textId="77777777" w:rsidTr="00BA40DB">
        <w:tc>
          <w:tcPr>
            <w:tcW w:w="2496" w:type="dxa"/>
          </w:tcPr>
          <w:p w14:paraId="3376E51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73408D5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E7AE32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1B68162C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03275DC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220D278D" w14:textId="77777777" w:rsidTr="00BA40DB">
        <w:tc>
          <w:tcPr>
            <w:tcW w:w="2496" w:type="dxa"/>
          </w:tcPr>
          <w:p w14:paraId="2960D8DC" w14:textId="75140137" w:rsidR="00BA40DB" w:rsidRDefault="00BA40DB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n-Farm Labor</w:t>
            </w:r>
          </w:p>
        </w:tc>
        <w:tc>
          <w:tcPr>
            <w:tcW w:w="1577" w:type="dxa"/>
          </w:tcPr>
          <w:p w14:paraId="036C375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69936F5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5822ACE0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454EF28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09D20825" w14:textId="77777777" w:rsidTr="00BA40DB">
        <w:tc>
          <w:tcPr>
            <w:tcW w:w="2496" w:type="dxa"/>
          </w:tcPr>
          <w:p w14:paraId="6DB3064A" w14:textId="317681DA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080547D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4DA119F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386E9218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04E7696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33F9FEB0" w14:textId="77777777" w:rsidTr="00BA40DB">
        <w:tc>
          <w:tcPr>
            <w:tcW w:w="2496" w:type="dxa"/>
          </w:tcPr>
          <w:p w14:paraId="598F2E7C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64F729F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7912615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512D3AA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4F3099E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7BB14C37" w14:textId="77777777" w:rsidTr="00BA40DB">
        <w:tc>
          <w:tcPr>
            <w:tcW w:w="2496" w:type="dxa"/>
          </w:tcPr>
          <w:p w14:paraId="18AC6D1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29E3072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596CC5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052A3000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3E803648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0465D57C" w14:textId="77777777" w:rsidTr="00BA40DB">
        <w:tc>
          <w:tcPr>
            <w:tcW w:w="2496" w:type="dxa"/>
          </w:tcPr>
          <w:p w14:paraId="5BC5DFE0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512A84F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673CDE56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252A6FD2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68109850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36A3F87F" w14:textId="77777777" w:rsidTr="00BA40DB">
        <w:tc>
          <w:tcPr>
            <w:tcW w:w="2496" w:type="dxa"/>
          </w:tcPr>
          <w:p w14:paraId="51BBAA92" w14:textId="0DC3C28C" w:rsidR="00BA40DB" w:rsidRDefault="00BA40DB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ff-Farm Labor/Labor Pool</w:t>
            </w:r>
          </w:p>
        </w:tc>
        <w:tc>
          <w:tcPr>
            <w:tcW w:w="1577" w:type="dxa"/>
          </w:tcPr>
          <w:p w14:paraId="278B898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2F285F8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3AE69E0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3C4A664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7AFBA505" w14:textId="77777777" w:rsidTr="00BA40DB">
        <w:tc>
          <w:tcPr>
            <w:tcW w:w="2496" w:type="dxa"/>
          </w:tcPr>
          <w:p w14:paraId="4B80E452" w14:textId="2A604CD5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2AC402D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3CAED9C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1AE4E2E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59E0D82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19507DB8" w14:textId="77777777" w:rsidTr="00BA40DB">
        <w:tc>
          <w:tcPr>
            <w:tcW w:w="2496" w:type="dxa"/>
          </w:tcPr>
          <w:p w14:paraId="22F69E24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6A1D7F2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8A3DE3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11910F7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050C2600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3239B0C7" w14:textId="77777777" w:rsidTr="00BA40DB">
        <w:tc>
          <w:tcPr>
            <w:tcW w:w="2496" w:type="dxa"/>
          </w:tcPr>
          <w:p w14:paraId="3FF3C55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05E6C87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1A45A1E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1921D3D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41C7C52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42A0EFFA" w14:textId="77777777" w:rsidTr="00BA40DB">
        <w:tc>
          <w:tcPr>
            <w:tcW w:w="2496" w:type="dxa"/>
          </w:tcPr>
          <w:p w14:paraId="24408259" w14:textId="6A7B32AF" w:rsidR="00BA40DB" w:rsidRDefault="00BA40DB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rm Sitters</w:t>
            </w:r>
          </w:p>
        </w:tc>
        <w:tc>
          <w:tcPr>
            <w:tcW w:w="1577" w:type="dxa"/>
          </w:tcPr>
          <w:p w14:paraId="59D567B2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6AF80FEC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4987BF0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77B857C4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076FCED0" w14:textId="77777777" w:rsidTr="00BA40DB">
        <w:tc>
          <w:tcPr>
            <w:tcW w:w="2496" w:type="dxa"/>
          </w:tcPr>
          <w:p w14:paraId="3323214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65BFE034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D091511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3079EF6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50E27EDD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4BD0DC6F" w14:textId="77777777" w:rsidTr="00BA40DB">
        <w:tc>
          <w:tcPr>
            <w:tcW w:w="2496" w:type="dxa"/>
          </w:tcPr>
          <w:p w14:paraId="675DA3BA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0E5F102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6FFC86F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45D335F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52C9CBB3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58AF5E92" w14:textId="77777777" w:rsidTr="00BA40DB">
        <w:tc>
          <w:tcPr>
            <w:tcW w:w="2496" w:type="dxa"/>
          </w:tcPr>
          <w:p w14:paraId="10004F6E" w14:textId="712C1119" w:rsidR="00BA40DB" w:rsidRDefault="00BA40DB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1577" w:type="dxa"/>
          </w:tcPr>
          <w:p w14:paraId="76F3FB4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08FD096D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6E5F5AA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5B25EAD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26991497" w14:textId="77777777" w:rsidTr="00BA40DB">
        <w:tc>
          <w:tcPr>
            <w:tcW w:w="2496" w:type="dxa"/>
          </w:tcPr>
          <w:p w14:paraId="5ACBFBC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5E86DAFB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768BB947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694FE0C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386F72E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  <w:tr w:rsidR="00BA40DB" w14:paraId="7913D695" w14:textId="77777777" w:rsidTr="00BA40DB">
        <w:tc>
          <w:tcPr>
            <w:tcW w:w="2496" w:type="dxa"/>
          </w:tcPr>
          <w:p w14:paraId="59B7AF8F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577" w:type="dxa"/>
          </w:tcPr>
          <w:p w14:paraId="76D6DE75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772" w:type="dxa"/>
          </w:tcPr>
          <w:p w14:paraId="2C2122B8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088" w:type="dxa"/>
          </w:tcPr>
          <w:p w14:paraId="0E3DBC32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3282" w:type="dxa"/>
          </w:tcPr>
          <w:p w14:paraId="71698B59" w14:textId="77777777" w:rsidR="00BA40DB" w:rsidRDefault="00BA40DB" w:rsidP="00FA7372">
            <w:pPr>
              <w:rPr>
                <w:rFonts w:ascii="Open Sans" w:hAnsi="Open Sans" w:cs="Open Sans"/>
              </w:rPr>
            </w:pPr>
          </w:p>
        </w:tc>
      </w:tr>
    </w:tbl>
    <w:p w14:paraId="6C231CDF" w14:textId="4BA2A63C" w:rsidR="00BA40DB" w:rsidRDefault="00BA40DB" w:rsidP="00235371">
      <w:pPr>
        <w:spacing w:after="0" w:line="240" w:lineRule="auto"/>
        <w:rPr>
          <w:rFonts w:ascii="Open Sans" w:hAnsi="Open Sans" w:cs="Open Sans"/>
        </w:rPr>
      </w:pPr>
    </w:p>
    <w:p w14:paraId="5ACB6915" w14:textId="77777777" w:rsidR="0005420C" w:rsidRDefault="0005420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39D02603" w14:textId="48C22327" w:rsidR="00605417" w:rsidRDefault="00605417" w:rsidP="00235371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Financial Resources</w:t>
      </w:r>
    </w:p>
    <w:p w14:paraId="7D6BC1DE" w14:textId="29F94B00" w:rsidR="00605417" w:rsidRDefault="00605417" w:rsidP="00235371">
      <w:pPr>
        <w:spacing w:after="0" w:line="240" w:lineRule="auto"/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6"/>
        <w:gridCol w:w="2809"/>
        <w:gridCol w:w="8910"/>
      </w:tblGrid>
      <w:tr w:rsidR="00605417" w:rsidRPr="00597FFD" w14:paraId="04AF9C1A" w14:textId="77777777" w:rsidTr="00605417">
        <w:tc>
          <w:tcPr>
            <w:tcW w:w="2496" w:type="dxa"/>
          </w:tcPr>
          <w:p w14:paraId="49A7EA20" w14:textId="31E7244A" w:rsidR="00605417" w:rsidRPr="00597FFD" w:rsidRDefault="00605417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Source</w:t>
            </w:r>
          </w:p>
        </w:tc>
        <w:tc>
          <w:tcPr>
            <w:tcW w:w="2809" w:type="dxa"/>
          </w:tcPr>
          <w:p w14:paraId="49CDBACC" w14:textId="5D1C2771" w:rsidR="00605417" w:rsidRPr="00597FFD" w:rsidRDefault="00605417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Amount</w:t>
            </w:r>
          </w:p>
        </w:tc>
        <w:tc>
          <w:tcPr>
            <w:tcW w:w="8910" w:type="dxa"/>
          </w:tcPr>
          <w:p w14:paraId="7483F089" w14:textId="1F90D196" w:rsidR="00605417" w:rsidRPr="00597FFD" w:rsidRDefault="00605417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Comments</w:t>
            </w:r>
          </w:p>
        </w:tc>
      </w:tr>
      <w:tr w:rsidR="00605417" w14:paraId="5C020AEB" w14:textId="77777777" w:rsidTr="00605417">
        <w:tc>
          <w:tcPr>
            <w:tcW w:w="2496" w:type="dxa"/>
          </w:tcPr>
          <w:p w14:paraId="60044D50" w14:textId="6E66B529" w:rsidR="00605417" w:rsidRDefault="000A4D5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ash</w:t>
            </w:r>
          </w:p>
        </w:tc>
        <w:tc>
          <w:tcPr>
            <w:tcW w:w="2809" w:type="dxa"/>
          </w:tcPr>
          <w:p w14:paraId="2016D4ED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26F339ED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246A5028" w14:textId="77777777" w:rsidTr="00605417">
        <w:tc>
          <w:tcPr>
            <w:tcW w:w="2496" w:type="dxa"/>
          </w:tcPr>
          <w:p w14:paraId="5569C0B2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55125902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3BED9498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01EF2113" w14:textId="77777777" w:rsidTr="00605417">
        <w:tc>
          <w:tcPr>
            <w:tcW w:w="2496" w:type="dxa"/>
          </w:tcPr>
          <w:p w14:paraId="1D91C635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7C6D9127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12668453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0A44D902" w14:textId="77777777" w:rsidTr="00605417">
        <w:tc>
          <w:tcPr>
            <w:tcW w:w="2496" w:type="dxa"/>
          </w:tcPr>
          <w:p w14:paraId="4DD47CDD" w14:textId="0264416F" w:rsidR="00605417" w:rsidRDefault="000A4D5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avings</w:t>
            </w:r>
          </w:p>
        </w:tc>
        <w:tc>
          <w:tcPr>
            <w:tcW w:w="2809" w:type="dxa"/>
          </w:tcPr>
          <w:p w14:paraId="6BC71582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4F910A4C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6E4DA6D9" w14:textId="77777777" w:rsidTr="00605417">
        <w:tc>
          <w:tcPr>
            <w:tcW w:w="2496" w:type="dxa"/>
          </w:tcPr>
          <w:p w14:paraId="0E45DB93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29055292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4C3D7F68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6CAA2122" w14:textId="77777777" w:rsidTr="00605417">
        <w:tc>
          <w:tcPr>
            <w:tcW w:w="2496" w:type="dxa"/>
          </w:tcPr>
          <w:p w14:paraId="3406CC84" w14:textId="5B2EFB7E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03E0BD32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5FC6E773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2CCB7FD6" w14:textId="77777777" w:rsidTr="00605417">
        <w:tc>
          <w:tcPr>
            <w:tcW w:w="2496" w:type="dxa"/>
          </w:tcPr>
          <w:p w14:paraId="55C606F1" w14:textId="28881DF9" w:rsidR="00605417" w:rsidRDefault="000A4D5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ersonal Credit</w:t>
            </w:r>
          </w:p>
        </w:tc>
        <w:tc>
          <w:tcPr>
            <w:tcW w:w="2809" w:type="dxa"/>
          </w:tcPr>
          <w:p w14:paraId="2905337A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4794A6B0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5BE60C0C" w14:textId="77777777" w:rsidTr="00605417">
        <w:tc>
          <w:tcPr>
            <w:tcW w:w="2496" w:type="dxa"/>
          </w:tcPr>
          <w:p w14:paraId="15F3FCAD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4C313AB6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17A624FF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0B52EA03" w14:textId="77777777" w:rsidTr="00605417">
        <w:tc>
          <w:tcPr>
            <w:tcW w:w="2496" w:type="dxa"/>
          </w:tcPr>
          <w:p w14:paraId="23691828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11D06A4F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038B1FE3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56AC030F" w14:textId="77777777" w:rsidTr="00605417">
        <w:tc>
          <w:tcPr>
            <w:tcW w:w="2496" w:type="dxa"/>
          </w:tcPr>
          <w:p w14:paraId="06E81E74" w14:textId="6856F065" w:rsidR="00605417" w:rsidRDefault="000A4D5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mmercial Credit</w:t>
            </w:r>
          </w:p>
        </w:tc>
        <w:tc>
          <w:tcPr>
            <w:tcW w:w="2809" w:type="dxa"/>
          </w:tcPr>
          <w:p w14:paraId="11E505CF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1A1C9C7C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7BBC0FD4" w14:textId="77777777" w:rsidTr="00605417">
        <w:tc>
          <w:tcPr>
            <w:tcW w:w="2496" w:type="dxa"/>
          </w:tcPr>
          <w:p w14:paraId="1FFE3144" w14:textId="6A514CAC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75B4B6DF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30D8798E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605417" w14:paraId="234E23DE" w14:textId="77777777" w:rsidTr="00605417">
        <w:tc>
          <w:tcPr>
            <w:tcW w:w="2496" w:type="dxa"/>
          </w:tcPr>
          <w:p w14:paraId="78B830A6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4D2F3B3A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280001B4" w14:textId="77777777" w:rsidR="00605417" w:rsidRDefault="00605417" w:rsidP="00FA7372">
            <w:pPr>
              <w:rPr>
                <w:rFonts w:ascii="Open Sans" w:hAnsi="Open Sans" w:cs="Open Sans"/>
              </w:rPr>
            </w:pPr>
          </w:p>
        </w:tc>
      </w:tr>
      <w:tr w:rsidR="000A4D5F" w14:paraId="662E4EAA" w14:textId="77777777" w:rsidTr="00605417">
        <w:tc>
          <w:tcPr>
            <w:tcW w:w="2496" w:type="dxa"/>
          </w:tcPr>
          <w:p w14:paraId="460D4B1A" w14:textId="076AC31F" w:rsidR="000A4D5F" w:rsidRDefault="000A4D5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2809" w:type="dxa"/>
          </w:tcPr>
          <w:p w14:paraId="07070DB9" w14:textId="77777777" w:rsidR="000A4D5F" w:rsidRDefault="000A4D5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34A62D8D" w14:textId="77777777" w:rsidR="000A4D5F" w:rsidRDefault="000A4D5F" w:rsidP="00FA7372">
            <w:pPr>
              <w:rPr>
                <w:rFonts w:ascii="Open Sans" w:hAnsi="Open Sans" w:cs="Open Sans"/>
              </w:rPr>
            </w:pPr>
          </w:p>
        </w:tc>
      </w:tr>
      <w:tr w:rsidR="000A4D5F" w14:paraId="5CBCCD31" w14:textId="77777777" w:rsidTr="00605417">
        <w:tc>
          <w:tcPr>
            <w:tcW w:w="2496" w:type="dxa"/>
          </w:tcPr>
          <w:p w14:paraId="198CC4CC" w14:textId="77777777" w:rsidR="000A4D5F" w:rsidRDefault="000A4D5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2809" w:type="dxa"/>
          </w:tcPr>
          <w:p w14:paraId="4866954F" w14:textId="77777777" w:rsidR="000A4D5F" w:rsidRDefault="000A4D5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8910" w:type="dxa"/>
          </w:tcPr>
          <w:p w14:paraId="227AD151" w14:textId="77777777" w:rsidR="000A4D5F" w:rsidRDefault="000A4D5F" w:rsidP="00FA7372">
            <w:pPr>
              <w:rPr>
                <w:rFonts w:ascii="Open Sans" w:hAnsi="Open Sans" w:cs="Open Sans"/>
              </w:rPr>
            </w:pPr>
          </w:p>
        </w:tc>
      </w:tr>
    </w:tbl>
    <w:p w14:paraId="5BBF0176" w14:textId="7CF37052" w:rsidR="00605417" w:rsidRDefault="00605417" w:rsidP="00235371">
      <w:pPr>
        <w:spacing w:after="0" w:line="240" w:lineRule="auto"/>
        <w:rPr>
          <w:rFonts w:ascii="Open Sans" w:hAnsi="Open Sans" w:cs="Open Sans"/>
        </w:rPr>
      </w:pPr>
    </w:p>
    <w:p w14:paraId="1CD4E356" w14:textId="77777777" w:rsidR="0005420C" w:rsidRDefault="0005420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228F9EB" w14:textId="488B2345" w:rsidR="00BC76BF" w:rsidRDefault="00BC76BF" w:rsidP="00235371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Professional and Technical Assistance</w:t>
      </w:r>
    </w:p>
    <w:p w14:paraId="5D3D08B3" w14:textId="0983A834" w:rsidR="00BC76BF" w:rsidRDefault="00BC76BF" w:rsidP="00235371">
      <w:pPr>
        <w:spacing w:after="0" w:line="240" w:lineRule="auto"/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9"/>
        <w:gridCol w:w="1941"/>
        <w:gridCol w:w="4865"/>
        <w:gridCol w:w="5431"/>
      </w:tblGrid>
      <w:tr w:rsidR="00BC76BF" w:rsidRPr="00597FFD" w14:paraId="5178FC21" w14:textId="77777777" w:rsidTr="00BC76BF">
        <w:tc>
          <w:tcPr>
            <w:tcW w:w="2009" w:type="dxa"/>
          </w:tcPr>
          <w:p w14:paraId="7DA50CF7" w14:textId="025E7490" w:rsidR="00BC76BF" w:rsidRPr="00597FFD" w:rsidRDefault="00BC76BF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Who</w:t>
            </w:r>
          </w:p>
        </w:tc>
        <w:tc>
          <w:tcPr>
            <w:tcW w:w="1941" w:type="dxa"/>
          </w:tcPr>
          <w:p w14:paraId="3FEF6840" w14:textId="59BEA717" w:rsidR="00BC76BF" w:rsidRPr="00597FFD" w:rsidRDefault="00BC76BF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Cost of Service</w:t>
            </w:r>
          </w:p>
        </w:tc>
        <w:tc>
          <w:tcPr>
            <w:tcW w:w="4865" w:type="dxa"/>
          </w:tcPr>
          <w:p w14:paraId="60A66EAB" w14:textId="6D291513" w:rsidR="00BC76BF" w:rsidRDefault="00BC76BF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Services Provided</w:t>
            </w:r>
          </w:p>
        </w:tc>
        <w:tc>
          <w:tcPr>
            <w:tcW w:w="5431" w:type="dxa"/>
          </w:tcPr>
          <w:p w14:paraId="5E7F374A" w14:textId="08FCADDB" w:rsidR="00BC76BF" w:rsidRPr="00597FFD" w:rsidRDefault="00BC76BF" w:rsidP="00FA7372">
            <w:pPr>
              <w:jc w:val="center"/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  <w:b/>
                <w:bCs/>
              </w:rPr>
              <w:t>Contact Information</w:t>
            </w:r>
          </w:p>
        </w:tc>
      </w:tr>
      <w:tr w:rsidR="00BC76BF" w14:paraId="221C6D8C" w14:textId="77777777" w:rsidTr="00BC76BF">
        <w:tc>
          <w:tcPr>
            <w:tcW w:w="2009" w:type="dxa"/>
          </w:tcPr>
          <w:p w14:paraId="296D6D8F" w14:textId="459757BB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niversity Extension</w:t>
            </w:r>
          </w:p>
        </w:tc>
        <w:tc>
          <w:tcPr>
            <w:tcW w:w="1941" w:type="dxa"/>
          </w:tcPr>
          <w:p w14:paraId="6610CC2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02A7DAA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2D75FA9F" w14:textId="6BF0743B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3C4B17F" w14:textId="77777777" w:rsidTr="00BC76BF">
        <w:tc>
          <w:tcPr>
            <w:tcW w:w="2009" w:type="dxa"/>
          </w:tcPr>
          <w:p w14:paraId="37A347C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0E05BF2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551A56D6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0D8288BF" w14:textId="7C7CA6DD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0B69F01" w14:textId="77777777" w:rsidTr="00BC76BF">
        <w:tc>
          <w:tcPr>
            <w:tcW w:w="2009" w:type="dxa"/>
          </w:tcPr>
          <w:p w14:paraId="0BDA322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4CC1B90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11E6D1C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3EE56092" w14:textId="6E822588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0A238C6" w14:textId="77777777" w:rsidTr="00BC76BF">
        <w:tc>
          <w:tcPr>
            <w:tcW w:w="2009" w:type="dxa"/>
          </w:tcPr>
          <w:p w14:paraId="78FE944B" w14:textId="786781C2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rmer Mentors</w:t>
            </w:r>
          </w:p>
        </w:tc>
        <w:tc>
          <w:tcPr>
            <w:tcW w:w="1941" w:type="dxa"/>
          </w:tcPr>
          <w:p w14:paraId="598C0485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3EEA889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6B9650AF" w14:textId="5F0ADDC4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55FA6E9D" w14:textId="77777777" w:rsidTr="00BC76BF">
        <w:tc>
          <w:tcPr>
            <w:tcW w:w="2009" w:type="dxa"/>
          </w:tcPr>
          <w:p w14:paraId="6A68A65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4BC17FF1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1519C30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595611EC" w14:textId="4685C66B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3326DD75" w14:textId="77777777" w:rsidTr="00BC76BF">
        <w:tc>
          <w:tcPr>
            <w:tcW w:w="2009" w:type="dxa"/>
          </w:tcPr>
          <w:p w14:paraId="590B8D9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2B44B1B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05620EE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DE346FB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849FE28" w14:textId="77777777" w:rsidTr="00BC76BF">
        <w:tc>
          <w:tcPr>
            <w:tcW w:w="2009" w:type="dxa"/>
          </w:tcPr>
          <w:p w14:paraId="750A95E9" w14:textId="492CBE83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RCS Staff</w:t>
            </w:r>
          </w:p>
        </w:tc>
        <w:tc>
          <w:tcPr>
            <w:tcW w:w="1941" w:type="dxa"/>
          </w:tcPr>
          <w:p w14:paraId="322605A1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77B2C03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F85BA5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105CBE62" w14:textId="77777777" w:rsidTr="00BC76BF">
        <w:tc>
          <w:tcPr>
            <w:tcW w:w="2009" w:type="dxa"/>
          </w:tcPr>
          <w:p w14:paraId="79A835F8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452B6B7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2DC5D41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9669B33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E16D7BE" w14:textId="77777777" w:rsidTr="00BC76BF">
        <w:tc>
          <w:tcPr>
            <w:tcW w:w="2009" w:type="dxa"/>
          </w:tcPr>
          <w:p w14:paraId="51007AA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1A6F778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414A05E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4FD088A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2C484B28" w14:textId="77777777" w:rsidTr="00BC76BF">
        <w:tc>
          <w:tcPr>
            <w:tcW w:w="2009" w:type="dxa"/>
          </w:tcPr>
          <w:p w14:paraId="03725BC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553678A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67A417C7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25BF05A5" w14:textId="185A9F75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4A1E35A7" w14:textId="77777777" w:rsidTr="00BC76BF">
        <w:tc>
          <w:tcPr>
            <w:tcW w:w="2009" w:type="dxa"/>
          </w:tcPr>
          <w:p w14:paraId="6C780A8E" w14:textId="0776790C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nservation District</w:t>
            </w:r>
          </w:p>
        </w:tc>
        <w:tc>
          <w:tcPr>
            <w:tcW w:w="1941" w:type="dxa"/>
          </w:tcPr>
          <w:p w14:paraId="5439DF4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0226F8C3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4B384E3C" w14:textId="1D312A0D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5A6E2A41" w14:textId="77777777" w:rsidTr="00BC76BF">
        <w:tc>
          <w:tcPr>
            <w:tcW w:w="2009" w:type="dxa"/>
          </w:tcPr>
          <w:p w14:paraId="03FD2A0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2242FB28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2FA4EDC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7EA9FD7A" w14:textId="2C22019F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519EACC9" w14:textId="77777777" w:rsidTr="00BC76BF">
        <w:tc>
          <w:tcPr>
            <w:tcW w:w="2009" w:type="dxa"/>
          </w:tcPr>
          <w:p w14:paraId="4F57E00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793AFD6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2DB0CA2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67195354" w14:textId="6541F069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1A441887" w14:textId="77777777" w:rsidTr="00BC76BF">
        <w:tc>
          <w:tcPr>
            <w:tcW w:w="2009" w:type="dxa"/>
          </w:tcPr>
          <w:p w14:paraId="4F576ABE" w14:textId="769D1B2E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nders</w:t>
            </w:r>
          </w:p>
        </w:tc>
        <w:tc>
          <w:tcPr>
            <w:tcW w:w="1941" w:type="dxa"/>
          </w:tcPr>
          <w:p w14:paraId="67A6DF0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7A36359B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07C7E25F" w14:textId="72491EF9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DE876D5" w14:textId="77777777" w:rsidTr="00BC76BF">
        <w:tc>
          <w:tcPr>
            <w:tcW w:w="2009" w:type="dxa"/>
          </w:tcPr>
          <w:p w14:paraId="416DA77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26BF6C4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5E00520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8AADCE2" w14:textId="0CB384F5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D9DA950" w14:textId="77777777" w:rsidTr="00BC76BF">
        <w:tc>
          <w:tcPr>
            <w:tcW w:w="2009" w:type="dxa"/>
          </w:tcPr>
          <w:p w14:paraId="0A23B415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16C02FE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4CFBE09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65FB1D3D" w14:textId="4D583BD3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3B01D4B3" w14:textId="77777777" w:rsidTr="00BC76BF">
        <w:tc>
          <w:tcPr>
            <w:tcW w:w="2009" w:type="dxa"/>
          </w:tcPr>
          <w:p w14:paraId="54756171" w14:textId="7A628BF2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ccountant</w:t>
            </w:r>
          </w:p>
        </w:tc>
        <w:tc>
          <w:tcPr>
            <w:tcW w:w="1941" w:type="dxa"/>
          </w:tcPr>
          <w:p w14:paraId="3627FDC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4D3946D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37405B78" w14:textId="75E42A5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4D37CAD4" w14:textId="77777777" w:rsidTr="00BC76BF">
        <w:tc>
          <w:tcPr>
            <w:tcW w:w="2009" w:type="dxa"/>
          </w:tcPr>
          <w:p w14:paraId="5049A327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3404FDF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7115787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3E909F30" w14:textId="29605E7C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C90700C" w14:textId="77777777" w:rsidTr="00BC76BF">
        <w:tc>
          <w:tcPr>
            <w:tcW w:w="2009" w:type="dxa"/>
          </w:tcPr>
          <w:p w14:paraId="284A6E2F" w14:textId="01206E91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urance Providers</w:t>
            </w:r>
          </w:p>
        </w:tc>
        <w:tc>
          <w:tcPr>
            <w:tcW w:w="1941" w:type="dxa"/>
          </w:tcPr>
          <w:p w14:paraId="4A71BC91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085BE90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4908AAE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2B9C5FEA" w14:textId="77777777" w:rsidTr="00BC76BF">
        <w:tc>
          <w:tcPr>
            <w:tcW w:w="2009" w:type="dxa"/>
          </w:tcPr>
          <w:p w14:paraId="7C27754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10CB9EA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6E934A5B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23987A66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BD92B35" w14:textId="77777777" w:rsidTr="00BC76BF">
        <w:tc>
          <w:tcPr>
            <w:tcW w:w="2009" w:type="dxa"/>
          </w:tcPr>
          <w:p w14:paraId="29186B1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28D0944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64D5B34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754C5155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AD4F0C9" w14:textId="77777777" w:rsidTr="00BC76BF">
        <w:tc>
          <w:tcPr>
            <w:tcW w:w="2009" w:type="dxa"/>
          </w:tcPr>
          <w:p w14:paraId="255B5783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3C390C77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739FFCD5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5BB35BC8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11D77D59" w14:textId="77777777" w:rsidTr="00BC76BF">
        <w:tc>
          <w:tcPr>
            <w:tcW w:w="2009" w:type="dxa"/>
          </w:tcPr>
          <w:p w14:paraId="47EDB05A" w14:textId="6A8194B7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gal Advisory</w:t>
            </w:r>
          </w:p>
        </w:tc>
        <w:tc>
          <w:tcPr>
            <w:tcW w:w="1941" w:type="dxa"/>
          </w:tcPr>
          <w:p w14:paraId="04933827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1EDDE046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40F1A86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69225F66" w14:textId="77777777" w:rsidTr="00BC76BF">
        <w:tc>
          <w:tcPr>
            <w:tcW w:w="2009" w:type="dxa"/>
          </w:tcPr>
          <w:p w14:paraId="12F07CB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2EECAFC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49211DF8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6878C6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502BBA81" w14:textId="77777777" w:rsidTr="00BC76BF">
        <w:tc>
          <w:tcPr>
            <w:tcW w:w="2009" w:type="dxa"/>
          </w:tcPr>
          <w:p w14:paraId="66B2C24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72D482D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5DACA33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42FF1DE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5D805AD" w14:textId="77777777" w:rsidTr="00BC76BF">
        <w:tc>
          <w:tcPr>
            <w:tcW w:w="2009" w:type="dxa"/>
          </w:tcPr>
          <w:p w14:paraId="389EC38D" w14:textId="0E4D2CCC" w:rsidR="00BC76BF" w:rsidRDefault="00BC76BF" w:rsidP="00FA737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</w:t>
            </w:r>
          </w:p>
        </w:tc>
        <w:tc>
          <w:tcPr>
            <w:tcW w:w="1941" w:type="dxa"/>
          </w:tcPr>
          <w:p w14:paraId="3DC0C626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277E760D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398386D2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10A37610" w14:textId="77777777" w:rsidTr="00BC76BF">
        <w:tc>
          <w:tcPr>
            <w:tcW w:w="2009" w:type="dxa"/>
          </w:tcPr>
          <w:p w14:paraId="74B85CD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5FCEE08C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1E895478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157A51D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08F0E43B" w14:textId="77777777" w:rsidTr="00BC76BF">
        <w:tc>
          <w:tcPr>
            <w:tcW w:w="2009" w:type="dxa"/>
          </w:tcPr>
          <w:p w14:paraId="69F4F111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74D10E49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131E030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0167DF5F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7F654FBE" w14:textId="77777777" w:rsidTr="00BC76BF">
        <w:tc>
          <w:tcPr>
            <w:tcW w:w="2009" w:type="dxa"/>
          </w:tcPr>
          <w:p w14:paraId="1C705F1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1DFBAD90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5B3E26BE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7A613CC5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  <w:tr w:rsidR="00BC76BF" w14:paraId="1DE50001" w14:textId="77777777" w:rsidTr="00BC76BF">
        <w:tc>
          <w:tcPr>
            <w:tcW w:w="2009" w:type="dxa"/>
          </w:tcPr>
          <w:p w14:paraId="6CB127BA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1941" w:type="dxa"/>
          </w:tcPr>
          <w:p w14:paraId="634E0693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4865" w:type="dxa"/>
          </w:tcPr>
          <w:p w14:paraId="435F26EB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  <w:tc>
          <w:tcPr>
            <w:tcW w:w="5431" w:type="dxa"/>
          </w:tcPr>
          <w:p w14:paraId="3464E654" w14:textId="77777777" w:rsidR="00BC76BF" w:rsidRDefault="00BC76BF" w:rsidP="00FA7372">
            <w:pPr>
              <w:rPr>
                <w:rFonts w:ascii="Open Sans" w:hAnsi="Open Sans" w:cs="Open Sans"/>
              </w:rPr>
            </w:pPr>
          </w:p>
        </w:tc>
      </w:tr>
    </w:tbl>
    <w:p w14:paraId="1AD878F5" w14:textId="77777777" w:rsidR="00BC76BF" w:rsidRDefault="00BC76BF" w:rsidP="00235371">
      <w:pPr>
        <w:spacing w:after="0" w:line="240" w:lineRule="auto"/>
        <w:rPr>
          <w:rFonts w:ascii="Open Sans" w:hAnsi="Open Sans" w:cs="Open Sans"/>
        </w:rPr>
      </w:pPr>
    </w:p>
    <w:sectPr w:rsidR="00BC76BF" w:rsidSect="00726A6A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40" w:right="864" w:bottom="144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2EBA47" w14:textId="77777777" w:rsidR="00ED2A89" w:rsidRDefault="00ED2A89" w:rsidP="00B646F9">
      <w:pPr>
        <w:spacing w:after="0" w:line="240" w:lineRule="auto"/>
      </w:pPr>
      <w:r>
        <w:separator/>
      </w:r>
    </w:p>
  </w:endnote>
  <w:endnote w:type="continuationSeparator" w:id="0">
    <w:p w14:paraId="4E6C377E" w14:textId="77777777" w:rsidR="00ED2A89" w:rsidRDefault="00ED2A89" w:rsidP="00B64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58DD9" w14:textId="77777777" w:rsidR="00285AF1" w:rsidRPr="00952BD8" w:rsidRDefault="00285AF1" w:rsidP="00285AF1">
    <w:pPr>
      <w:pStyle w:val="Foot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7F9CB1" wp14:editId="7D875FAF">
              <wp:simplePos x="0" y="0"/>
              <wp:positionH relativeFrom="column">
                <wp:posOffset>-47626</wp:posOffset>
              </wp:positionH>
              <wp:positionV relativeFrom="paragraph">
                <wp:posOffset>-6350</wp:posOffset>
              </wp:positionV>
              <wp:extent cx="10658475" cy="393192"/>
              <wp:effectExtent l="0" t="0" r="9525" b="6985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58475" cy="393192"/>
                        <a:chOff x="-43544" y="38100"/>
                        <a:chExt cx="7192628" cy="393192"/>
                      </a:xfrm>
                    </wpg:grpSpPr>
                    <wps:wsp>
                      <wps:cNvPr id="22" name="Text Box 22"/>
                      <wps:cNvSpPr txBox="1"/>
                      <wps:spPr>
                        <a:xfrm>
                          <a:off x="4396740" y="3810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0B9BE3D" w14:textId="66B2E55C" w:rsidR="00285AF1" w:rsidRPr="00612658" w:rsidRDefault="00285AF1" w:rsidP="00285AF1">
                            <w:pPr>
                              <w:jc w:val="center"/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</w:pP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instrText xml:space="preserve"> PAGE  \* Arabic  \* MERGEFORMAT </w:instrTex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CA3BDD" w:rsidRPr="00612658">
                              <w:rPr>
                                <w:rFonts w:ascii="Garamond" w:hAnsi="Garamond" w:cs="Times New Roman"/>
                                <w:noProof/>
                                <w:sz w:val="20"/>
                                <w:szCs w:val="20"/>
                              </w:rPr>
                              <w:t>4</w: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instrText xml:space="preserve"> NUMPAGES   \* MERGEFORMAT </w:instrTex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CA3BDD" w:rsidRPr="00612658">
                              <w:rPr>
                                <w:rFonts w:ascii="Garamond" w:hAnsi="Garamond" w:cs="Times New Roman"/>
                                <w:noProof/>
                                <w:sz w:val="20"/>
                                <w:szCs w:val="20"/>
                              </w:rPr>
                              <w:t>4</w:t>
                            </w:r>
                            <w:r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46D17ABE" w14:textId="77777777" w:rsidR="00285AF1" w:rsidRDefault="00285AF1" w:rsidP="00285A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Text Box 15"/>
                      <wps:cNvSpPr txBox="1"/>
                      <wps:spPr>
                        <a:xfrm>
                          <a:off x="-43544" y="57044"/>
                          <a:ext cx="29527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DAE3A" w14:textId="054EF4B6" w:rsidR="00285AF1" w:rsidRPr="00612658" w:rsidRDefault="00BB7986" w:rsidP="00285AF1">
                            <w:pPr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t xml:space="preserve">Resource </w:t>
                            </w:r>
                            <w:r w:rsidR="00804A8B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t>Inventory</w:t>
                            </w:r>
                            <w:r w:rsidR="00285AF1" w:rsidRPr="00612658">
                              <w:rPr>
                                <w:rFonts w:ascii="Garamond" w:hAnsi="Garamond" w:cs="Times New Roman"/>
                                <w:sz w:val="20"/>
                                <w:szCs w:val="20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Straight Connector 25"/>
                      <wps:cNvCnPr/>
                      <wps:spPr>
                        <a:xfrm>
                          <a:off x="0" y="53340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7F9CB1" id="Group 16" o:spid="_x0000_s1030" style="position:absolute;margin-left:-3.75pt;margin-top:-.5pt;width:839.25pt;height:30.95pt;z-index:251658240;mso-width-relative:margin;mso-height-relative:margin" coordorigin="-435,381" coordsize="71926,3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1" type="#_x0000_t202" style="position:absolute;left:43967;top:381;width:27523;height:3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" fillcolor="window" stroked="f" strokeweight=".5pt">
                <v:textbox>
                  <w:txbxContent>
                    <w:p w14:paraId="10B9BE3D" w14:textId="66B2E55C" w:rsidR="00285AF1" w:rsidRPr="00612658" w:rsidRDefault="00285AF1" w:rsidP="00285AF1">
                      <w:pPr>
                        <w:jc w:val="center"/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</w:pP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t xml:space="preserve">Page </w: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instrText xml:space="preserve"> PAGE  \* Arabic  \* MERGEFORMAT </w:instrTex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separate"/>
                      </w:r>
                      <w:r w:rsidR="00CA3BDD" w:rsidRPr="00612658">
                        <w:rPr>
                          <w:rFonts w:ascii="Garamond" w:hAnsi="Garamond" w:cs="Times New Roman"/>
                          <w:noProof/>
                          <w:sz w:val="20"/>
                          <w:szCs w:val="20"/>
                        </w:rPr>
                        <w:t>4</w: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end"/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t xml:space="preserve"> of </w: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instrText xml:space="preserve"> NUMPAGES   \* MERGEFORMAT </w:instrTex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separate"/>
                      </w:r>
                      <w:r w:rsidR="00CA3BDD" w:rsidRPr="00612658">
                        <w:rPr>
                          <w:rFonts w:ascii="Garamond" w:hAnsi="Garamond" w:cs="Times New Roman"/>
                          <w:noProof/>
                          <w:sz w:val="20"/>
                          <w:szCs w:val="20"/>
                        </w:rPr>
                        <w:t>4</w:t>
                      </w:r>
                      <w:r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fldChar w:fldCharType="end"/>
                      </w:r>
                    </w:p>
                    <w:p w14:paraId="46D17ABE" w14:textId="77777777" w:rsidR="00285AF1" w:rsidRDefault="00285AF1" w:rsidP="00285AF1">
                      <w:pPr>
                        <w:jc w:val="center"/>
                      </w:pPr>
                    </w:p>
                  </w:txbxContent>
                </v:textbox>
              </v:shape>
              <v:shape id="Text Box 15" o:spid="_x0000_s1032" type="#_x0000_t202" style="position:absolute;left:-435;top:570;width:29527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<v:textbox>
                  <w:txbxContent>
                    <w:p w14:paraId="348DAE3A" w14:textId="054EF4B6" w:rsidR="00285AF1" w:rsidRPr="00612658" w:rsidRDefault="00BB7986" w:rsidP="00285AF1">
                      <w:pPr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t xml:space="preserve">Resource </w:t>
                      </w:r>
                      <w:r w:rsidR="00804A8B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t>Inventory</w:t>
                      </w:r>
                      <w:r w:rsidR="00285AF1" w:rsidRPr="00612658">
                        <w:rPr>
                          <w:rFonts w:ascii="Garamond" w:hAnsi="Garamond" w:cs="Times New Roman"/>
                          <w:sz w:val="20"/>
                          <w:szCs w:val="20"/>
                        </w:rPr>
                        <w:t xml:space="preserve"> Worksheet</w:t>
                      </w:r>
                    </w:p>
                  </w:txbxContent>
                </v:textbox>
              </v:shape>
              <v:line id="Straight Connector 25" o:spid="_x0000_s1033" style="position:absolute;visibility:visible;mso-wrap-style:square" from="0,533" to="60807,5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" strokecolor="black [3213]" strokeweight=".5pt"/>
            </v:group>
          </w:pict>
        </mc:Fallback>
      </mc:AlternateContent>
    </w:r>
  </w:p>
  <w:p w14:paraId="5D20847E" w14:textId="5C244705" w:rsidR="00B646F9" w:rsidRPr="00FE20DC" w:rsidRDefault="00B646F9" w:rsidP="00285AF1">
    <w:pPr>
      <w:pStyle w:val="Footer"/>
      <w:jc w:val="center"/>
      <w:rPr>
        <w:b/>
        <w:bCs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FEBD64" w14:textId="65BEF44D" w:rsidR="00416D65" w:rsidRDefault="005E1993" w:rsidP="00416D6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2293B4D" wp14:editId="5D51245E">
              <wp:simplePos x="0" y="0"/>
              <wp:positionH relativeFrom="column">
                <wp:posOffset>-19051</wp:posOffset>
              </wp:positionH>
              <wp:positionV relativeFrom="paragraph">
                <wp:posOffset>-133985</wp:posOffset>
              </wp:positionV>
              <wp:extent cx="2257425" cy="219075"/>
              <wp:effectExtent l="0" t="0" r="952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57425" cy="2190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EC5D6A" w14:textId="13EAD9D3" w:rsidR="00416D65" w:rsidRPr="0078037A" w:rsidRDefault="00416D65" w:rsidP="00416D65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LP1 </w:t>
                          </w:r>
                          <w:r w:rsidR="005E1993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Personal and Business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Goals Work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293B4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8" type="#_x0000_t202" style="position:absolute;left:0;text-align:left;margin-left:-1.5pt;margin-top:-10.55pt;width:177.75pt;height:1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" fillcolor="window" stroked="f" strokeweight=".5pt">
              <v:textbox>
                <w:txbxContent>
                  <w:p w14:paraId="3BEC5D6A" w14:textId="13EAD9D3" w:rsidR="00416D65" w:rsidRPr="0078037A" w:rsidRDefault="00416D65" w:rsidP="00416D65">
                    <w:pP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LP1 </w:t>
                    </w:r>
                    <w:r w:rsidR="005E199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Personal and Business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Goals Worksheet</w:t>
                    </w:r>
                  </w:p>
                </w:txbxContent>
              </v:textbox>
            </v:shape>
          </w:pict>
        </mc:Fallback>
      </mc:AlternateContent>
    </w:r>
    <w:r w:rsidR="00416D6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834881E" wp14:editId="52D9793D">
              <wp:simplePos x="0" y="0"/>
              <wp:positionH relativeFrom="column">
                <wp:posOffset>4417424</wp:posOffset>
              </wp:positionH>
              <wp:positionV relativeFrom="paragraph">
                <wp:posOffset>-120650</wp:posOffset>
              </wp:positionV>
              <wp:extent cx="2752344" cy="393192"/>
              <wp:effectExtent l="0" t="0" r="0" b="698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344" cy="393192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904F921" w14:textId="6D23484E" w:rsidR="00416D65" w:rsidRDefault="00416D65" w:rsidP="00416D6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BDD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BDD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834881E" id="Text Box 11" o:spid="_x0000_s1039" type="#_x0000_t202" style="position:absolute;left:0;text-align:left;margin-left:347.85pt;margin-top:-9.5pt;width:216.7pt;height:30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" fillcolor="window" stroked="f" strokeweight=".5pt">
              <v:textbox>
                <w:txbxContent>
                  <w:p w14:paraId="2904F921" w14:textId="6D23484E" w:rsidR="00416D65" w:rsidRDefault="00416D65" w:rsidP="00416D65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Page 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CA3BDD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1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CA3BDD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416D65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49F1DF7" wp14:editId="0482F129">
              <wp:simplePos x="0" y="0"/>
              <wp:positionH relativeFrom="column">
                <wp:posOffset>20684</wp:posOffset>
              </wp:positionH>
              <wp:positionV relativeFrom="paragraph">
                <wp:posOffset>-105410</wp:posOffset>
              </wp:positionV>
              <wp:extent cx="60807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076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C70E577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65pt,-8.3pt" to="480.45pt,-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" strokecolor="windowText" strokeweight=".5pt"/>
          </w:pict>
        </mc:Fallback>
      </mc:AlternateContent>
    </w:r>
    <w:r w:rsidR="00416D65">
      <w:rPr>
        <w:noProof/>
      </w:rPr>
      <w:drawing>
        <wp:inline distT="0" distB="0" distL="0" distR="0" wp14:anchorId="17647DC7" wp14:editId="39474DE1">
          <wp:extent cx="1447989" cy="27559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AFTlogo_black_no tag_small-dj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812" cy="275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615979" w14:textId="77777777" w:rsidR="00ED2A89" w:rsidRDefault="00ED2A89" w:rsidP="00B646F9">
      <w:pPr>
        <w:spacing w:after="0" w:line="240" w:lineRule="auto"/>
      </w:pPr>
      <w:r>
        <w:separator/>
      </w:r>
    </w:p>
  </w:footnote>
  <w:footnote w:type="continuationSeparator" w:id="0">
    <w:p w14:paraId="2C381451" w14:textId="77777777" w:rsidR="00ED2A89" w:rsidRDefault="00ED2A89" w:rsidP="00B64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3361A" w14:textId="4B1D8BFC" w:rsidR="006C7B31" w:rsidRDefault="006C7B31" w:rsidP="00285AF1">
    <w:pPr>
      <w:pStyle w:val="Header"/>
      <w:tabs>
        <w:tab w:val="left" w:pos="90"/>
      </w:tabs>
      <w:ind w:right="-180"/>
      <w:jc w:val="both"/>
      <w:rPr>
        <w:rFonts w:ascii="Times New Roman" w:hAnsi="Times New Roman" w:cs="Times New Roman"/>
        <w:smallCaps/>
        <w:spacing w:val="10"/>
        <w:sz w:val="20"/>
        <w:szCs w:val="20"/>
      </w:rPr>
    </w:pPr>
    <w:r>
      <w:rPr>
        <w:rFonts w:ascii="Times New Roman" w:hAnsi="Times New Roman" w:cs="Times New Roman"/>
        <w:smallCaps/>
        <w:noProof/>
        <w:spacing w:val="10"/>
        <w:sz w:val="20"/>
        <w:szCs w:val="20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96C159C" wp14:editId="7BF7C8A0">
              <wp:simplePos x="0" y="0"/>
              <wp:positionH relativeFrom="column">
                <wp:posOffset>-1</wp:posOffset>
              </wp:positionH>
              <wp:positionV relativeFrom="paragraph">
                <wp:posOffset>-28575</wp:posOffset>
              </wp:positionV>
              <wp:extent cx="9191625" cy="347472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91625" cy="347472"/>
                        <a:chOff x="0" y="0"/>
                        <a:chExt cx="6179820" cy="347472"/>
                      </a:xfrm>
                    </wpg:grpSpPr>
                    <wps:wsp>
                      <wps:cNvPr id="7" name="Text Box 7"/>
                      <wps:cNvSpPr txBox="1"/>
                      <wps:spPr>
                        <a:xfrm>
                          <a:off x="3305175" y="0"/>
                          <a:ext cx="2874645" cy="3474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DB59B95" w14:textId="17A272E8" w:rsidR="006C7B31" w:rsidRPr="00235371" w:rsidRDefault="00DA1501" w:rsidP="006C7B31">
                            <w:pPr>
                              <w:jc w:val="right"/>
                              <w:rPr>
                                <w:rFonts w:ascii="Garamond" w:hAnsi="Garamond"/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mallCaps/>
                                <w:spacing w:val="10"/>
                                <w:sz w:val="20"/>
                                <w:szCs w:val="20"/>
                              </w:rPr>
                              <w:t>www.cultivatingsuccess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Text Box 8"/>
                      <wps:cNvSpPr txBox="1"/>
                      <wps:spPr>
                        <a:xfrm>
                          <a:off x="0" y="0"/>
                          <a:ext cx="2459736" cy="31089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05E91C9" w14:textId="36B71B92" w:rsidR="006C7B31" w:rsidRPr="00235371" w:rsidRDefault="00DA1501" w:rsidP="006C7B31">
                            <w:pPr>
                              <w:rPr>
                                <w:rFonts w:ascii="Garamond" w:hAnsi="Garamond"/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 w:cs="Times New Roman"/>
                                <w:smallCaps/>
                                <w:spacing w:val="10"/>
                                <w:sz w:val="20"/>
                                <w:szCs w:val="20"/>
                              </w:rPr>
                              <w:t>Idaho Cultivating Success</w:t>
                            </w:r>
                            <w:r w:rsidRPr="00DA1501">
                              <w:rPr>
                                <w:rFonts w:ascii="Garamond" w:hAnsi="Garamond" w:cs="Times New Roman"/>
                                <w:smallCaps/>
                                <w:spacing w:val="10"/>
                                <w:sz w:val="20"/>
                                <w:szCs w:val="20"/>
                                <w:vertAlign w:val="superscript"/>
                              </w:rPr>
                              <w:t>T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Straight Connector 9"/>
                      <wps:cNvCnPr/>
                      <wps:spPr>
                        <a:xfrm>
                          <a:off x="38100" y="205740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6C159C" id="Group 1" o:spid="_x0000_s1026" style="position:absolute;left:0;text-align:left;margin-left:0;margin-top:-2.25pt;width:723.75pt;height:27.35pt;z-index:251667456;mso-width-relative:margin;mso-height-relative:margin" coordsize="61798,3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33051;width:28747;height:3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" fillcolor="window" stroked="f" strokeweight=".5pt">
                <v:textbox>
                  <w:txbxContent>
                    <w:p w14:paraId="7DB59B95" w14:textId="17A272E8" w:rsidR="006C7B31" w:rsidRPr="00235371" w:rsidRDefault="00DA1501" w:rsidP="006C7B31">
                      <w:pPr>
                        <w:jc w:val="right"/>
                        <w:rPr>
                          <w:rFonts w:ascii="Garamond" w:hAnsi="Garamond"/>
                          <w:smallCaps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 w:cs="Times New Roman"/>
                          <w:smallCaps/>
                          <w:spacing w:val="10"/>
                          <w:sz w:val="20"/>
                          <w:szCs w:val="20"/>
                        </w:rPr>
                        <w:t>www.cultivatingsuccess.org</w:t>
                      </w:r>
                    </w:p>
                  </w:txbxContent>
                </v:textbox>
              </v:shape>
              <v:shape id="Text Box 8" o:spid="_x0000_s1028" type="#_x0000_t202" style="position:absolute;width:24597;height:3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" fillcolor="window" stroked="f" strokeweight=".5pt">
                <v:textbox>
                  <w:txbxContent>
                    <w:p w14:paraId="205E91C9" w14:textId="36B71B92" w:rsidR="006C7B31" w:rsidRPr="00235371" w:rsidRDefault="00DA1501" w:rsidP="006C7B31">
                      <w:pPr>
                        <w:rPr>
                          <w:rFonts w:ascii="Garamond" w:hAnsi="Garamond"/>
                          <w:smallCaps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 w:cs="Times New Roman"/>
                          <w:smallCaps/>
                          <w:spacing w:val="10"/>
                          <w:sz w:val="20"/>
                          <w:szCs w:val="20"/>
                        </w:rPr>
                        <w:t>Idaho Cultivating Success</w:t>
                      </w:r>
                      <w:r w:rsidRPr="00DA1501">
                        <w:rPr>
                          <w:rFonts w:ascii="Garamond" w:hAnsi="Garamond" w:cs="Times New Roman"/>
                          <w:smallCaps/>
                          <w:spacing w:val="10"/>
                          <w:sz w:val="20"/>
                          <w:szCs w:val="20"/>
                          <w:vertAlign w:val="superscript"/>
                        </w:rPr>
                        <w:t>TM</w:t>
                      </w:r>
                    </w:p>
                  </w:txbxContent>
                </v:textbox>
              </v:shape>
              <v:line id="Straight Connector 9" o:spid="_x0000_s1029" style="position:absolute;visibility:visible;mso-wrap-style:square" from="381,2057" to="61188,2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" strokecolor="windowText" strokeweight=".5pt"/>
            </v:group>
          </w:pict>
        </mc:Fallback>
      </mc:AlternateContent>
    </w:r>
    <w:r w:rsidR="00285AF1" w:rsidRPr="00CE7B8A">
      <w:rPr>
        <w:rFonts w:ascii="Times New Roman" w:hAnsi="Times New Roman" w:cs="Times New Roman"/>
        <w:smallCaps/>
        <w:spacing w:val="10"/>
        <w:sz w:val="20"/>
        <w:szCs w:val="20"/>
      </w:rPr>
      <w:t xml:space="preserve"> </w:t>
    </w:r>
  </w:p>
  <w:p w14:paraId="35EEA748" w14:textId="64F23E2C" w:rsidR="00285AF1" w:rsidRPr="00CE7B8A" w:rsidRDefault="00285AF1" w:rsidP="00285AF1">
    <w:pPr>
      <w:pStyle w:val="Header"/>
      <w:tabs>
        <w:tab w:val="left" w:pos="90"/>
      </w:tabs>
      <w:ind w:right="-180"/>
      <w:jc w:val="both"/>
      <w:rPr>
        <w:rFonts w:ascii="Times New Roman" w:hAnsi="Times New Roman" w:cs="Times New Roman"/>
        <w:smallCaps/>
        <w:spacing w:val="1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522C8" w14:textId="1F85F6BE" w:rsidR="00416D65" w:rsidRDefault="00416D65">
    <w:pPr>
      <w:pStyle w:val="Header"/>
    </w:pPr>
    <w:r>
      <w:rPr>
        <w:rFonts w:ascii="Times New Roman" w:hAnsi="Times New Roman" w:cs="Times New Roman"/>
        <w:smallCaps/>
        <w:noProof/>
        <w:spacing w:val="10"/>
        <w:sz w:val="20"/>
        <w:szCs w:val="20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AF5C646" wp14:editId="0B30BE78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79820" cy="347472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9820" cy="347472"/>
                        <a:chOff x="0" y="0"/>
                        <a:chExt cx="6179820" cy="347472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4442460" y="0"/>
                          <a:ext cx="1737360" cy="3474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30996F" w14:textId="77777777" w:rsidR="00416D65" w:rsidRPr="00A547A1" w:rsidRDefault="00416D65" w:rsidP="00416D65">
                            <w:pPr>
                              <w:jc w:val="right"/>
                              <w:rPr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A547A1">
                              <w:rPr>
                                <w:rFonts w:ascii="Times New Roman" w:hAnsi="Times New Roman" w:cs="Times New Roman"/>
                                <w:smallCaps/>
                                <w:spacing w:val="10"/>
                                <w:sz w:val="20"/>
                                <w:szCs w:val="20"/>
                              </w:rPr>
                              <w:t>Land Access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Text Box 4"/>
                      <wps:cNvSpPr txBox="1"/>
                      <wps:spPr>
                        <a:xfrm>
                          <a:off x="0" y="0"/>
                          <a:ext cx="2459736" cy="31089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FCCEFC0" w14:textId="77777777" w:rsidR="00416D65" w:rsidRPr="00A547A1" w:rsidRDefault="00416D65" w:rsidP="00416D65">
                            <w:pPr>
                              <w:rPr>
                                <w:smallCaps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pacing w:val="10"/>
                                <w:sz w:val="20"/>
                                <w:szCs w:val="20"/>
                              </w:rPr>
                              <w:ptab w:relativeTo="margin" w:alignment="left" w:leader="none"/>
                            </w:r>
                            <w:r>
                              <w:rPr>
                                <w:rFonts w:ascii="Times New Roman" w:hAnsi="Times New Roman" w:cs="Times New Roman"/>
                                <w:smallCaps/>
                                <w:spacing w:val="10"/>
                                <w:sz w:val="20"/>
                                <w:szCs w:val="20"/>
                              </w:rPr>
                              <w:t>Farmland for the Next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Straight Connector 5"/>
                      <wps:cNvCnPr/>
                      <wps:spPr>
                        <a:xfrm>
                          <a:off x="38100" y="205740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F5C646" id="Group 2" o:spid="_x0000_s1034" style="position:absolute;margin-left:0;margin-top:0;width:486.6pt;height:27.35pt;z-index:251660288;mso-width-relative:margin;mso-height-relative:margin" coordsize="61798,3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5" type="#_x0000_t202" style="position:absolute;left:44424;width:17374;height:3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" fillcolor="window" stroked="f" strokeweight=".5pt">
                <v:textbox>
                  <w:txbxContent>
                    <w:p w14:paraId="4530996F" w14:textId="77777777" w:rsidR="00416D65" w:rsidRPr="00A547A1" w:rsidRDefault="00416D65" w:rsidP="00416D65">
                      <w:pPr>
                        <w:jc w:val="right"/>
                        <w:rPr>
                          <w:smallCaps/>
                          <w:spacing w:val="10"/>
                          <w:sz w:val="20"/>
                          <w:szCs w:val="20"/>
                        </w:rPr>
                      </w:pPr>
                      <w:r w:rsidRPr="00A547A1">
                        <w:rPr>
                          <w:rFonts w:ascii="Times New Roman" w:hAnsi="Times New Roman" w:cs="Times New Roman"/>
                          <w:smallCaps/>
                          <w:spacing w:val="10"/>
                          <w:sz w:val="20"/>
                          <w:szCs w:val="20"/>
                        </w:rPr>
                        <w:t>Land Access Training</w:t>
                      </w:r>
                    </w:p>
                  </w:txbxContent>
                </v:textbox>
              </v:shape>
              <v:shape id="Text Box 4" o:spid="_x0000_s1036" type="#_x0000_t202" style="position:absolute;width:24597;height:3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" fillcolor="window" stroked="f" strokeweight=".5pt">
                <v:textbox>
                  <w:txbxContent>
                    <w:p w14:paraId="2FCCEFC0" w14:textId="77777777" w:rsidR="00416D65" w:rsidRPr="00A547A1" w:rsidRDefault="00416D65" w:rsidP="00416D65">
                      <w:pPr>
                        <w:rPr>
                          <w:smallCaps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pacing w:val="10"/>
                          <w:sz w:val="20"/>
                          <w:szCs w:val="20"/>
                        </w:rPr>
                        <w:ptab w:relativeTo="margin" w:alignment="left" w:leader="none"/>
                      </w:r>
                      <w:r>
                        <w:rPr>
                          <w:rFonts w:ascii="Times New Roman" w:hAnsi="Times New Roman" w:cs="Times New Roman"/>
                          <w:smallCaps/>
                          <w:spacing w:val="10"/>
                          <w:sz w:val="20"/>
                          <w:szCs w:val="20"/>
                        </w:rPr>
                        <w:t>Farmland for the Next Generation</w:t>
                      </w:r>
                    </w:p>
                  </w:txbxContent>
                </v:textbox>
              </v:shape>
              <v:line id="Straight Connector 5" o:spid="_x0000_s1037" style="position:absolute;visibility:visible;mso-wrap-style:square" from="381,2057" to="61188,20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" strokecolor="windowText" strokeweight=".5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E3249"/>
    <w:multiLevelType w:val="hybridMultilevel"/>
    <w:tmpl w:val="F870A6F8"/>
    <w:lvl w:ilvl="0" w:tplc="306E4DEE">
      <w:start w:val="1"/>
      <w:numFmt w:val="bullet"/>
      <w:lvlText w:val=""/>
      <w:lvlJc w:val="left"/>
      <w:pPr>
        <w:ind w:left="-27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D76216E"/>
    <w:multiLevelType w:val="hybridMultilevel"/>
    <w:tmpl w:val="8462173C"/>
    <w:lvl w:ilvl="0" w:tplc="306E4D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4819"/>
    <w:multiLevelType w:val="hybridMultilevel"/>
    <w:tmpl w:val="3FD2EBC6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27602D"/>
    <w:multiLevelType w:val="hybridMultilevel"/>
    <w:tmpl w:val="0B2032BC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194018"/>
    <w:multiLevelType w:val="hybridMultilevel"/>
    <w:tmpl w:val="4C6AE1B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FB9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0254D"/>
    <w:multiLevelType w:val="hybridMultilevel"/>
    <w:tmpl w:val="CC3EDEF6"/>
    <w:lvl w:ilvl="0" w:tplc="306E4DEE">
      <w:start w:val="1"/>
      <w:numFmt w:val="bullet"/>
      <w:lvlText w:val=""/>
      <w:lvlJc w:val="left"/>
      <w:pPr>
        <w:ind w:left="81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FCA78BD"/>
    <w:multiLevelType w:val="hybridMultilevel"/>
    <w:tmpl w:val="79B0C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836ACE"/>
    <w:multiLevelType w:val="hybridMultilevel"/>
    <w:tmpl w:val="11E833C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C4419F"/>
    <w:multiLevelType w:val="hybridMultilevel"/>
    <w:tmpl w:val="A846F4A6"/>
    <w:lvl w:ilvl="0" w:tplc="7EFCFB9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7EFCFB9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160"/>
    <w:multiLevelType w:val="hybridMultilevel"/>
    <w:tmpl w:val="44364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7605E2"/>
    <w:multiLevelType w:val="hybridMultilevel"/>
    <w:tmpl w:val="551A5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7A3E7D"/>
    <w:multiLevelType w:val="hybridMultilevel"/>
    <w:tmpl w:val="99607ECA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606F9"/>
    <w:multiLevelType w:val="hybridMultilevel"/>
    <w:tmpl w:val="FB64B680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DC0A51"/>
    <w:multiLevelType w:val="hybridMultilevel"/>
    <w:tmpl w:val="C97C12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3"/>
  </w:num>
  <w:num w:numId="12">
    <w:abstractNumId w:val="12"/>
  </w:num>
  <w:num w:numId="13">
    <w:abstractNumId w:val="9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K1MDIxsjSyNDFW0lEKTi0uzszPAykwrAUA88Bh7SwAAAA="/>
  </w:docVars>
  <w:rsids>
    <w:rsidRoot w:val="00B646F9"/>
    <w:rsid w:val="00017B2F"/>
    <w:rsid w:val="0005420C"/>
    <w:rsid w:val="0006629B"/>
    <w:rsid w:val="000A2747"/>
    <w:rsid w:val="000A4D5F"/>
    <w:rsid w:val="000B3CE9"/>
    <w:rsid w:val="001419EE"/>
    <w:rsid w:val="001545FF"/>
    <w:rsid w:val="001A6E0C"/>
    <w:rsid w:val="001E1F46"/>
    <w:rsid w:val="002336B9"/>
    <w:rsid w:val="00235371"/>
    <w:rsid w:val="002406F3"/>
    <w:rsid w:val="00277621"/>
    <w:rsid w:val="00285AF1"/>
    <w:rsid w:val="003745F6"/>
    <w:rsid w:val="00384CC5"/>
    <w:rsid w:val="00410C8B"/>
    <w:rsid w:val="00416D65"/>
    <w:rsid w:val="00426CFA"/>
    <w:rsid w:val="00430676"/>
    <w:rsid w:val="00436ADC"/>
    <w:rsid w:val="004823D5"/>
    <w:rsid w:val="004B3DF5"/>
    <w:rsid w:val="004D2FAC"/>
    <w:rsid w:val="00597FFD"/>
    <w:rsid w:val="005B5C8C"/>
    <w:rsid w:val="005D26F6"/>
    <w:rsid w:val="005E1993"/>
    <w:rsid w:val="005F6931"/>
    <w:rsid w:val="00605417"/>
    <w:rsid w:val="00612658"/>
    <w:rsid w:val="00675EAF"/>
    <w:rsid w:val="006C7B31"/>
    <w:rsid w:val="006E769D"/>
    <w:rsid w:val="006E7F3D"/>
    <w:rsid w:val="007008CD"/>
    <w:rsid w:val="00726A6A"/>
    <w:rsid w:val="00732B74"/>
    <w:rsid w:val="00735D0D"/>
    <w:rsid w:val="00783304"/>
    <w:rsid w:val="007859AE"/>
    <w:rsid w:val="007B4D57"/>
    <w:rsid w:val="007C3BA4"/>
    <w:rsid w:val="007F1B20"/>
    <w:rsid w:val="00803B6D"/>
    <w:rsid w:val="00804A8B"/>
    <w:rsid w:val="00861956"/>
    <w:rsid w:val="00864B59"/>
    <w:rsid w:val="008A3A97"/>
    <w:rsid w:val="008B2245"/>
    <w:rsid w:val="008C071C"/>
    <w:rsid w:val="009021EA"/>
    <w:rsid w:val="00915BEB"/>
    <w:rsid w:val="00922765"/>
    <w:rsid w:val="00982E3F"/>
    <w:rsid w:val="00987F71"/>
    <w:rsid w:val="00997212"/>
    <w:rsid w:val="009A095B"/>
    <w:rsid w:val="00A3648B"/>
    <w:rsid w:val="00A80264"/>
    <w:rsid w:val="00B01CBD"/>
    <w:rsid w:val="00B130DE"/>
    <w:rsid w:val="00B16799"/>
    <w:rsid w:val="00B646F9"/>
    <w:rsid w:val="00B80727"/>
    <w:rsid w:val="00BA40DB"/>
    <w:rsid w:val="00BA6229"/>
    <w:rsid w:val="00BB3FDA"/>
    <w:rsid w:val="00BB7986"/>
    <w:rsid w:val="00BC76BF"/>
    <w:rsid w:val="00C02674"/>
    <w:rsid w:val="00C46C31"/>
    <w:rsid w:val="00C63208"/>
    <w:rsid w:val="00C83121"/>
    <w:rsid w:val="00C920C7"/>
    <w:rsid w:val="00CA3BDD"/>
    <w:rsid w:val="00CA5148"/>
    <w:rsid w:val="00D41C38"/>
    <w:rsid w:val="00DA1501"/>
    <w:rsid w:val="00DC1A3C"/>
    <w:rsid w:val="00DD3C59"/>
    <w:rsid w:val="00E1292E"/>
    <w:rsid w:val="00E245D7"/>
    <w:rsid w:val="00E411A7"/>
    <w:rsid w:val="00E52060"/>
    <w:rsid w:val="00EC44FF"/>
    <w:rsid w:val="00EC7AFE"/>
    <w:rsid w:val="00ED2A89"/>
    <w:rsid w:val="00ED4841"/>
    <w:rsid w:val="00EE4F9C"/>
    <w:rsid w:val="00F53B44"/>
    <w:rsid w:val="00F647C4"/>
    <w:rsid w:val="00F67CCC"/>
    <w:rsid w:val="00F67ED6"/>
    <w:rsid w:val="00F701C2"/>
    <w:rsid w:val="00F8761F"/>
    <w:rsid w:val="00F92742"/>
    <w:rsid w:val="00FA3D0F"/>
    <w:rsid w:val="00FA58F8"/>
    <w:rsid w:val="00FB1002"/>
    <w:rsid w:val="00FB69D1"/>
    <w:rsid w:val="00FC5AD6"/>
    <w:rsid w:val="00FC6152"/>
    <w:rsid w:val="00FE2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4E91C"/>
  <w15:chartTrackingRefBased/>
  <w15:docId w15:val="{088B5662-4E91-45A3-90B1-A977B92ED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6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6F9"/>
  </w:style>
  <w:style w:type="paragraph" w:styleId="Footer">
    <w:name w:val="footer"/>
    <w:basedOn w:val="Normal"/>
    <w:link w:val="Foot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6F9"/>
  </w:style>
  <w:style w:type="paragraph" w:styleId="BalloonText">
    <w:name w:val="Balloon Text"/>
    <w:basedOn w:val="Normal"/>
    <w:link w:val="BalloonTextChar"/>
    <w:uiPriority w:val="99"/>
    <w:semiHidden/>
    <w:unhideWhenUsed/>
    <w:rsid w:val="00482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3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2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23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3D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26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55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EDDC06432ED7429F3FC456547BC680" ma:contentTypeVersion="14" ma:contentTypeDescription="Create a new document." ma:contentTypeScope="" ma:versionID="c78358d1d0031ae17f06fcebff6185ee">
  <xsd:schema xmlns:xsd="http://www.w3.org/2001/XMLSchema" xmlns:xs="http://www.w3.org/2001/XMLSchema" xmlns:p="http://schemas.microsoft.com/office/2006/metadata/properties" xmlns:ns1="http://schemas.microsoft.com/sharepoint/v3" xmlns:ns2="c4c6f437-7a45-48d7-a31d-1f801e209eae" xmlns:ns3="b1a1dd8e-4feb-432b-962e-a286b2f58153" targetNamespace="http://schemas.microsoft.com/office/2006/metadata/properties" ma:root="true" ma:fieldsID="d8f14b50b3b13baacdc7311caebe2a0f" ns1:_="" ns2:_="" ns3:_="">
    <xsd:import namespace="http://schemas.microsoft.com/sharepoint/v3"/>
    <xsd:import namespace="c4c6f437-7a45-48d7-a31d-1f801e209eae"/>
    <xsd:import namespace="b1a1dd8e-4feb-432b-962e-a286b2f581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6f437-7a45-48d7-a31d-1f801e209e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1dd8e-4feb-432b-962e-a286b2f58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AC1F70D-0F26-468B-8743-C4996438EF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3599E-597E-4E30-A168-F113CBD7CA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c6f437-7a45-48d7-a31d-1f801e209eae"/>
    <ds:schemaRef ds:uri="b1a1dd8e-4feb-432b-962e-a286b2f581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219142-C636-4F43-902A-8FDA6D71EC0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</dc:creator>
  <cp:keywords/>
  <dc:description/>
  <cp:lastModifiedBy>Colette DePhelps</cp:lastModifiedBy>
  <cp:revision>7</cp:revision>
  <cp:lastPrinted>2017-11-22T17:54:00Z</cp:lastPrinted>
  <dcterms:created xsi:type="dcterms:W3CDTF">2021-01-28T01:35:00Z</dcterms:created>
  <dcterms:modified xsi:type="dcterms:W3CDTF">2021-01-28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DDC06432ED7429F3FC456547BC680</vt:lpwstr>
  </property>
</Properties>
</file>